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3975BA5D" w14:textId="77777777" w:rsidR="002F35CC" w:rsidRPr="00CF0FD8" w:rsidRDefault="002F35CC" w:rsidP="00D0489B">
      <w:pPr>
        <w:pStyle w:val="o"/>
        <w:spacing w:before="120"/>
        <w:ind w:firstLine="422"/>
        <w:jc w:val="center"/>
        <w:rPr>
          <w:b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技术交底书</w:t>
      </w:r>
    </w:p>
    <w:p w14:paraId="747B4D4F" w14:textId="77777777" w:rsidR="002F35CC" w:rsidRPr="00CF0FD8" w:rsidRDefault="002F35CC">
      <w:pPr>
        <w:pStyle w:val="o"/>
        <w:spacing w:before="120" w:line="360" w:lineRule="exact"/>
        <w:ind w:firstLine="422"/>
        <w:jc w:val="center"/>
        <w:rPr>
          <w:b/>
          <w:sz w:val="21"/>
          <w:szCs w:val="21"/>
        </w:rPr>
      </w:pPr>
    </w:p>
    <w:p w14:paraId="132B9C76" w14:textId="6BE87C6D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sz w:val="21"/>
          <w:szCs w:val="21"/>
          <w:u w:val="single"/>
        </w:rPr>
      </w:pPr>
      <w:r w:rsidRPr="00CF0FD8">
        <w:rPr>
          <w:rFonts w:ascii="宋体" w:hint="eastAsia"/>
          <w:b/>
          <w:sz w:val="21"/>
          <w:szCs w:val="21"/>
        </w:rPr>
        <w:t>发明名称：</w:t>
      </w:r>
      <w:r w:rsidR="009C7F21">
        <w:rPr>
          <w:rFonts w:ascii="宋体" w:hint="eastAsia"/>
          <w:b/>
          <w:sz w:val="21"/>
          <w:szCs w:val="21"/>
          <w:u w:val="single"/>
        </w:rPr>
        <w:t xml:space="preserve"> </w:t>
      </w:r>
      <w:r w:rsidR="009C7F21">
        <w:rPr>
          <w:rFonts w:ascii="宋体"/>
          <w:b/>
          <w:sz w:val="21"/>
          <w:szCs w:val="21"/>
          <w:u w:val="single"/>
        </w:rPr>
        <w:t xml:space="preserve">                                       </w:t>
      </w:r>
    </w:p>
    <w:p w14:paraId="0B1E0EDF" w14:textId="1598765B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本专利发明人：</w:t>
      </w:r>
      <w:r w:rsidR="009C7F21">
        <w:rPr>
          <w:rFonts w:ascii="宋体" w:hint="eastAsia"/>
          <w:b/>
          <w:sz w:val="21"/>
          <w:szCs w:val="21"/>
          <w:u w:val="single"/>
        </w:rPr>
        <w:t xml:space="preserve"> </w:t>
      </w:r>
      <w:r w:rsidR="009C7F21">
        <w:rPr>
          <w:rFonts w:ascii="宋体"/>
          <w:b/>
          <w:sz w:val="21"/>
          <w:szCs w:val="21"/>
          <w:u w:val="single"/>
        </w:rPr>
        <w:t xml:space="preserve">                          </w:t>
      </w:r>
      <w:r w:rsidRPr="00CF0FD8">
        <w:rPr>
          <w:rFonts w:ascii="宋体"/>
          <w:b/>
          <w:sz w:val="21"/>
          <w:szCs w:val="21"/>
          <w:u w:val="single"/>
        </w:rPr>
        <w:t xml:space="preserve"> </w:t>
      </w:r>
      <w:r w:rsidR="00994E03">
        <w:rPr>
          <w:rFonts w:ascii="宋体"/>
          <w:b/>
          <w:sz w:val="21"/>
          <w:szCs w:val="21"/>
          <w:u w:val="single"/>
        </w:rPr>
        <w:t xml:space="preserve">  </w:t>
      </w:r>
      <w:r w:rsidRPr="00CF0FD8">
        <w:rPr>
          <w:rFonts w:ascii="宋体"/>
          <w:b/>
          <w:sz w:val="21"/>
          <w:szCs w:val="21"/>
          <w:u w:val="single"/>
        </w:rPr>
        <w:t xml:space="preserve">     </w:t>
      </w:r>
      <w:r w:rsidRPr="00CF0FD8">
        <w:rPr>
          <w:b/>
          <w:sz w:val="21"/>
          <w:szCs w:val="21"/>
          <w:u w:val="single"/>
        </w:rPr>
        <w:softHyphen/>
      </w:r>
      <w:r w:rsidRPr="00CF0FD8">
        <w:rPr>
          <w:rFonts w:ascii="宋体"/>
          <w:b/>
          <w:sz w:val="21"/>
          <w:szCs w:val="21"/>
        </w:rPr>
        <w:t xml:space="preserve"> </w:t>
      </w:r>
    </w:p>
    <w:p w14:paraId="1B2D36BD" w14:textId="751FCB62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技术交底书撰写人及技术联系人：</w:t>
      </w:r>
      <w:r w:rsidRPr="00CF0FD8">
        <w:rPr>
          <w:rFonts w:ascii="宋体"/>
          <w:b/>
          <w:sz w:val="21"/>
          <w:szCs w:val="21"/>
          <w:u w:val="single"/>
        </w:rPr>
        <w:t>_</w:t>
      </w:r>
      <w:r w:rsidR="009C7F21">
        <w:rPr>
          <w:rFonts w:ascii="宋体" w:hint="eastAsia"/>
          <w:b/>
          <w:sz w:val="21"/>
          <w:szCs w:val="21"/>
          <w:u w:val="single"/>
        </w:rPr>
        <w:t xml:space="preserve"> </w:t>
      </w:r>
      <w:r w:rsidR="009C7F21">
        <w:rPr>
          <w:rFonts w:ascii="宋体"/>
          <w:b/>
          <w:sz w:val="21"/>
          <w:szCs w:val="21"/>
          <w:u w:val="single"/>
        </w:rPr>
        <w:t xml:space="preserve">     </w:t>
      </w:r>
      <w:r w:rsidRPr="00CF0FD8">
        <w:rPr>
          <w:rFonts w:ascii="宋体"/>
          <w:b/>
          <w:sz w:val="21"/>
          <w:szCs w:val="21"/>
          <w:u w:val="single"/>
        </w:rPr>
        <w:t xml:space="preserve">             </w:t>
      </w:r>
    </w:p>
    <w:p w14:paraId="3099AD34" w14:textId="434C2F01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电话：</w:t>
      </w:r>
      <w:r w:rsidRPr="00CF0FD8">
        <w:rPr>
          <w:rFonts w:ascii="宋体"/>
          <w:b/>
          <w:sz w:val="21"/>
          <w:szCs w:val="21"/>
          <w:u w:val="single"/>
        </w:rPr>
        <w:t xml:space="preserve"> </w:t>
      </w:r>
      <w:r w:rsidR="009C7F21">
        <w:rPr>
          <w:rFonts w:ascii="宋体"/>
          <w:b/>
          <w:sz w:val="21"/>
          <w:szCs w:val="21"/>
          <w:u w:val="single"/>
        </w:rPr>
        <w:t xml:space="preserve">            </w:t>
      </w:r>
      <w:r w:rsidRPr="00CF0FD8">
        <w:rPr>
          <w:rFonts w:ascii="宋体"/>
          <w:b/>
          <w:sz w:val="21"/>
          <w:szCs w:val="21"/>
          <w:u w:val="single"/>
        </w:rPr>
        <w:t xml:space="preserve"> </w:t>
      </w:r>
      <w:r w:rsidRPr="00CF0FD8">
        <w:rPr>
          <w:rFonts w:ascii="宋体"/>
          <w:b/>
          <w:color w:val="0000FF"/>
          <w:sz w:val="21"/>
          <w:szCs w:val="21"/>
        </w:rPr>
        <w:t xml:space="preserve"> </w:t>
      </w:r>
      <w:r w:rsidRPr="00CF0FD8">
        <w:rPr>
          <w:rFonts w:ascii="宋体"/>
          <w:b/>
          <w:sz w:val="21"/>
          <w:szCs w:val="21"/>
        </w:rPr>
        <w:t xml:space="preserve"> FAX:  </w:t>
      </w:r>
      <w:r w:rsidRPr="00CF0FD8">
        <w:rPr>
          <w:rFonts w:ascii="宋体"/>
          <w:b/>
          <w:sz w:val="21"/>
          <w:szCs w:val="21"/>
          <w:u w:val="single"/>
        </w:rPr>
        <w:t xml:space="preserve">_  </w:t>
      </w:r>
      <w:r w:rsidRPr="00CF0FD8">
        <w:rPr>
          <w:rFonts w:ascii="宋体"/>
          <w:b/>
          <w:sz w:val="21"/>
          <w:szCs w:val="21"/>
        </w:rPr>
        <w:t>_   E-MAIL</w:t>
      </w:r>
      <w:r w:rsidRPr="00CF0FD8">
        <w:rPr>
          <w:rFonts w:ascii="宋体" w:hint="eastAsia"/>
          <w:b/>
          <w:sz w:val="21"/>
          <w:szCs w:val="21"/>
        </w:rPr>
        <w:t>：</w:t>
      </w:r>
      <w:r w:rsidRPr="00CF0FD8">
        <w:rPr>
          <w:rFonts w:ascii="宋体"/>
          <w:b/>
          <w:sz w:val="21"/>
          <w:szCs w:val="21"/>
        </w:rPr>
        <w:t>_</w:t>
      </w:r>
      <w:r w:rsidR="009C7F21">
        <w:rPr>
          <w:rFonts w:ascii="宋体"/>
          <w:b/>
          <w:sz w:val="21"/>
          <w:szCs w:val="21"/>
          <w:u w:val="single"/>
        </w:rPr>
        <w:t xml:space="preserve">                     </w:t>
      </w:r>
      <w:r w:rsidR="00E7208D" w:rsidRPr="00E7208D">
        <w:rPr>
          <w:rFonts w:ascii="宋体"/>
          <w:b/>
          <w:sz w:val="21"/>
          <w:szCs w:val="21"/>
          <w:u w:val="single"/>
        </w:rPr>
        <w:t xml:space="preserve"> </w:t>
      </w:r>
      <w:r w:rsidRPr="00CF0FD8">
        <w:rPr>
          <w:rFonts w:ascii="宋体"/>
          <w:b/>
          <w:sz w:val="21"/>
          <w:szCs w:val="21"/>
          <w:u w:val="single"/>
        </w:rPr>
        <w:t>_</w:t>
      </w:r>
    </w:p>
    <w:p w14:paraId="129674BE" w14:textId="69CC325A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</w:p>
    <w:p w14:paraId="31095020" w14:textId="77777777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</w:p>
    <w:p w14:paraId="4D53B0D1" w14:textId="77777777" w:rsidR="002F35CC" w:rsidRPr="00DF710D" w:rsidRDefault="002F35CC" w:rsidP="009C2CD5">
      <w:pPr>
        <w:pStyle w:val="o"/>
        <w:spacing w:before="120" w:line="360" w:lineRule="exact"/>
        <w:ind w:firstLineChars="0" w:firstLine="0"/>
        <w:rPr>
          <w:color w:val="0000FF"/>
          <w:sz w:val="21"/>
          <w:szCs w:val="21"/>
        </w:rPr>
      </w:pPr>
      <w:r w:rsidRPr="00DF710D">
        <w:rPr>
          <w:rFonts w:ascii="宋体" w:hint="eastAsia"/>
          <w:color w:val="0000FF"/>
          <w:sz w:val="21"/>
          <w:szCs w:val="21"/>
        </w:rPr>
        <w:t>注意：</w:t>
      </w:r>
    </w:p>
    <w:p w14:paraId="1EB32FEC" w14:textId="77777777" w:rsidR="002F35CC" w:rsidRPr="00DF710D" w:rsidRDefault="002F35CC" w:rsidP="009C2CD5">
      <w:pPr>
        <w:pStyle w:val="o"/>
        <w:spacing w:before="120" w:line="360" w:lineRule="exact"/>
        <w:ind w:firstLineChars="0" w:firstLine="0"/>
        <w:rPr>
          <w:color w:val="0000FF"/>
          <w:sz w:val="21"/>
          <w:szCs w:val="21"/>
        </w:rPr>
      </w:pPr>
      <w:r w:rsidRPr="00DF710D">
        <w:rPr>
          <w:color w:val="0000FF"/>
          <w:sz w:val="21"/>
          <w:szCs w:val="21"/>
        </w:rPr>
        <w:t>1.</w:t>
      </w:r>
      <w:r w:rsidRPr="00CF0FD8">
        <w:rPr>
          <w:rFonts w:ascii="宋体" w:hint="eastAsia"/>
          <w:b/>
          <w:color w:val="0000FF"/>
          <w:sz w:val="21"/>
          <w:szCs w:val="21"/>
        </w:rPr>
        <w:t>第2部分和第4部分</w:t>
      </w:r>
      <w:r w:rsidRPr="00DF710D">
        <w:rPr>
          <w:rFonts w:ascii="宋体" w:hint="eastAsia"/>
          <w:color w:val="0000FF"/>
          <w:sz w:val="21"/>
          <w:szCs w:val="21"/>
        </w:rPr>
        <w:t>，</w:t>
      </w:r>
      <w:r w:rsidRPr="002E5A14">
        <w:rPr>
          <w:rFonts w:ascii="宋体" w:hint="eastAsia"/>
          <w:b/>
          <w:color w:val="0000FF"/>
          <w:sz w:val="21"/>
          <w:szCs w:val="21"/>
        </w:rPr>
        <w:t>一定要写的全面、清楚</w:t>
      </w:r>
      <w:r w:rsidRPr="00DF710D">
        <w:rPr>
          <w:rFonts w:ascii="宋体" w:hint="eastAsia"/>
          <w:color w:val="0000FF"/>
          <w:sz w:val="21"/>
          <w:szCs w:val="21"/>
        </w:rPr>
        <w:t>。</w:t>
      </w:r>
    </w:p>
    <w:p w14:paraId="5B423D16" w14:textId="1B84D64B" w:rsidR="002F35CC" w:rsidRPr="00DF710D" w:rsidRDefault="002F35CC" w:rsidP="009C2CD5">
      <w:pPr>
        <w:pStyle w:val="o"/>
        <w:spacing w:before="120" w:line="360" w:lineRule="exact"/>
        <w:ind w:firstLineChars="0" w:firstLine="0"/>
        <w:rPr>
          <w:color w:val="0000FF"/>
          <w:sz w:val="21"/>
          <w:szCs w:val="21"/>
        </w:rPr>
      </w:pPr>
      <w:r w:rsidRPr="00DF710D">
        <w:rPr>
          <w:color w:val="0000FF"/>
          <w:sz w:val="21"/>
          <w:szCs w:val="21"/>
        </w:rPr>
        <w:t>2.</w:t>
      </w:r>
      <w:r w:rsidRPr="00DF710D">
        <w:rPr>
          <w:rFonts w:ascii="宋体" w:hint="eastAsia"/>
          <w:color w:val="0000FF"/>
          <w:sz w:val="21"/>
          <w:szCs w:val="21"/>
        </w:rPr>
        <w:t>英文缩写</w:t>
      </w:r>
      <w:r w:rsidR="00801499">
        <w:rPr>
          <w:rFonts w:ascii="宋体" w:hint="eastAsia"/>
          <w:color w:val="0000FF"/>
          <w:sz w:val="21"/>
          <w:szCs w:val="21"/>
        </w:rPr>
        <w:t>要</w:t>
      </w:r>
      <w:r w:rsidRPr="00DF710D">
        <w:rPr>
          <w:rFonts w:ascii="宋体" w:hint="eastAsia"/>
          <w:color w:val="0000FF"/>
          <w:sz w:val="21"/>
          <w:szCs w:val="21"/>
        </w:rPr>
        <w:t>有中文译文和英文原词，最好在术语解释部分给出。</w:t>
      </w:r>
    </w:p>
    <w:p w14:paraId="172E525B" w14:textId="77777777" w:rsidR="002F35CC" w:rsidRPr="00DF710D" w:rsidRDefault="002F35CC" w:rsidP="009C2CD5">
      <w:pPr>
        <w:pStyle w:val="o"/>
        <w:spacing w:before="120" w:line="360" w:lineRule="exact"/>
        <w:ind w:firstLineChars="0" w:firstLine="0"/>
        <w:rPr>
          <w:sz w:val="21"/>
          <w:szCs w:val="21"/>
        </w:rPr>
      </w:pPr>
      <w:r w:rsidRPr="00DF710D">
        <w:rPr>
          <w:color w:val="0000FF"/>
          <w:sz w:val="21"/>
          <w:szCs w:val="21"/>
        </w:rPr>
        <w:t>3.</w:t>
      </w:r>
      <w:r w:rsidRPr="00CF0FD8">
        <w:rPr>
          <w:rFonts w:ascii="宋体" w:hint="eastAsia"/>
          <w:b/>
          <w:color w:val="0000FF"/>
          <w:sz w:val="21"/>
          <w:szCs w:val="21"/>
        </w:rPr>
        <w:t>全文对同一事物的叫法应统一，避免出现一种东西多种叫法。</w:t>
      </w:r>
    </w:p>
    <w:p w14:paraId="671A2CF8" w14:textId="7ADEED65" w:rsidR="002F35CC" w:rsidRPr="00CF0FD8" w:rsidRDefault="002F35CC" w:rsidP="009C2CD5">
      <w:pPr>
        <w:pStyle w:val="DefaultText"/>
        <w:spacing w:before="120"/>
        <w:ind w:firstLineChars="0" w:firstLine="0"/>
        <w:rPr>
          <w:sz w:val="21"/>
          <w:szCs w:val="21"/>
        </w:rPr>
      </w:pPr>
      <w:r w:rsidRPr="00CF0FD8">
        <w:rPr>
          <w:sz w:val="21"/>
          <w:szCs w:val="21"/>
        </w:rPr>
        <w:t>4.</w:t>
      </w:r>
      <w:r w:rsidRPr="00CF0FD8">
        <w:rPr>
          <w:rFonts w:ascii="宋体" w:hint="eastAsia"/>
          <w:sz w:val="21"/>
          <w:szCs w:val="21"/>
        </w:rPr>
        <w:t>应该阐述发明目的是通过什么技术方案来实现的，不能只有原理，也不能只做功能介绍</w:t>
      </w:r>
      <w:r w:rsidR="00FE4328">
        <w:rPr>
          <w:rFonts w:ascii="宋体" w:hint="eastAsia"/>
          <w:sz w:val="21"/>
          <w:szCs w:val="21"/>
        </w:rPr>
        <w:t>。</w:t>
      </w:r>
    </w:p>
    <w:p w14:paraId="723C23F8" w14:textId="77777777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</w:p>
    <w:p w14:paraId="083CE74B" w14:textId="77777777" w:rsidR="002F35CC" w:rsidRPr="00CF0FD8" w:rsidRDefault="002F35CC" w:rsidP="009C2CD5">
      <w:pPr>
        <w:pStyle w:val="o"/>
        <w:spacing w:before="120" w:line="360" w:lineRule="exact"/>
        <w:ind w:firstLineChars="0" w:firstLine="0"/>
        <w:rPr>
          <w:b/>
          <w:sz w:val="21"/>
          <w:szCs w:val="21"/>
        </w:rPr>
      </w:pPr>
    </w:p>
    <w:p w14:paraId="2381E803" w14:textId="77777777" w:rsidR="002F35CC" w:rsidRPr="00CF0FD8" w:rsidRDefault="002F35CC" w:rsidP="009C2CD5">
      <w:pPr>
        <w:pStyle w:val="o"/>
        <w:spacing w:before="120" w:line="360" w:lineRule="auto"/>
        <w:ind w:firstLineChars="0" w:firstLine="0"/>
        <w:rPr>
          <w:b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术语解释：</w:t>
      </w:r>
    </w:p>
    <w:p w14:paraId="49AE84AB" w14:textId="77777777" w:rsidR="002F35CC" w:rsidRPr="00CF0FD8" w:rsidRDefault="002F35CC">
      <w:pPr>
        <w:pStyle w:val="o"/>
        <w:spacing w:before="120" w:line="360" w:lineRule="auto"/>
        <w:ind w:firstLine="420"/>
        <w:rPr>
          <w:color w:val="0000FF"/>
          <w:sz w:val="21"/>
          <w:szCs w:val="21"/>
        </w:rPr>
      </w:pPr>
      <w:r w:rsidRPr="00CF0FD8">
        <w:rPr>
          <w:rFonts w:hint="eastAsia"/>
          <w:color w:val="0000FF"/>
          <w:sz w:val="21"/>
          <w:szCs w:val="21"/>
        </w:rPr>
        <w:t>解释一些跟技术方案有关的专业术语</w:t>
      </w:r>
    </w:p>
    <w:p w14:paraId="47247C32" w14:textId="0914A303" w:rsidR="002F35CC" w:rsidRDefault="002F35CC" w:rsidP="009C7F21">
      <w:pPr>
        <w:pStyle w:val="o"/>
        <w:numPr>
          <w:ilvl w:val="0"/>
          <w:numId w:val="23"/>
        </w:numPr>
        <w:tabs>
          <w:tab w:val="left" w:pos="435"/>
        </w:tabs>
        <w:spacing w:before="120" w:line="360" w:lineRule="exact"/>
        <w:ind w:firstLineChars="0"/>
        <w:rPr>
          <w:rFonts w:ascii="宋体"/>
          <w:color w:val="0000FF"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本发明要解决的技术问题是什么？</w:t>
      </w:r>
      <w:r w:rsidRPr="00CF0FD8">
        <w:rPr>
          <w:rFonts w:ascii="宋体" w:hint="eastAsia"/>
          <w:color w:val="0000FF"/>
          <w:sz w:val="21"/>
          <w:szCs w:val="21"/>
        </w:rPr>
        <w:t>（务必明确一个最主要的技术问题）</w:t>
      </w:r>
    </w:p>
    <w:p w14:paraId="01071DF3" w14:textId="77777777" w:rsidR="009C7F21" w:rsidRPr="00CF0FD8" w:rsidRDefault="009C7F21" w:rsidP="009C7F21">
      <w:pPr>
        <w:pStyle w:val="o"/>
        <w:tabs>
          <w:tab w:val="left" w:pos="435"/>
        </w:tabs>
        <w:spacing w:before="120" w:line="360" w:lineRule="exact"/>
        <w:ind w:firstLineChars="0" w:firstLine="0"/>
        <w:rPr>
          <w:rFonts w:hint="eastAsia"/>
          <w:b/>
          <w:sz w:val="21"/>
          <w:szCs w:val="21"/>
        </w:rPr>
      </w:pPr>
    </w:p>
    <w:p w14:paraId="126FE6A5" w14:textId="3C54F03D" w:rsidR="002F35CC" w:rsidRPr="008B2BB3" w:rsidRDefault="002F35CC" w:rsidP="008B2BB3">
      <w:pPr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spacing w:before="120"/>
        <w:ind w:firstLineChars="0" w:firstLine="0"/>
        <w:rPr>
          <w:rFonts w:ascii="Helvetica" w:hAnsi="Helvetica" w:cs="Helvetica"/>
          <w:szCs w:val="21"/>
        </w:rPr>
      </w:pPr>
      <w:r w:rsidRPr="00D46621">
        <w:rPr>
          <w:rFonts w:ascii="宋体"/>
          <w:b/>
          <w:szCs w:val="21"/>
          <w:highlight w:val="green"/>
        </w:rPr>
        <w:t>2</w:t>
      </w:r>
      <w:r w:rsidRPr="00D46621">
        <w:rPr>
          <w:rFonts w:ascii="宋体" w:hint="eastAsia"/>
          <w:b/>
          <w:szCs w:val="21"/>
          <w:highlight w:val="green"/>
        </w:rPr>
        <w:t>、</w:t>
      </w:r>
      <w:r w:rsidRPr="00CF0FD8">
        <w:rPr>
          <w:rFonts w:ascii="宋体" w:hint="eastAsia"/>
          <w:b/>
          <w:szCs w:val="21"/>
        </w:rPr>
        <w:t>详细介绍技术背景</w:t>
      </w:r>
      <w:r w:rsidRPr="00CF0FD8">
        <w:rPr>
          <w:b/>
          <w:szCs w:val="21"/>
        </w:rPr>
        <w:t>,</w:t>
      </w:r>
      <w:r w:rsidRPr="00CF0FD8">
        <w:rPr>
          <w:rFonts w:ascii="宋体" w:hint="eastAsia"/>
          <w:b/>
          <w:szCs w:val="21"/>
        </w:rPr>
        <w:t>并描述已有的与本发明最相近似的实现方案</w:t>
      </w:r>
      <w:r w:rsidRPr="00CF0FD8">
        <w:rPr>
          <w:rFonts w:ascii="宋体" w:hint="eastAsia"/>
          <w:color w:val="0000FF"/>
          <w:szCs w:val="21"/>
        </w:rPr>
        <w:t>（与本发明最接近的技术方案的说明（对于方法，应说明现有方法的步骤，对于装置，应当说明结构组成及其关系））</w:t>
      </w:r>
    </w:p>
    <w:p w14:paraId="12CEE2EF" w14:textId="664F41EA" w:rsidR="009508F4" w:rsidRPr="00671219" w:rsidRDefault="009508F4" w:rsidP="009C7F21">
      <w:pPr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spacing w:before="120"/>
        <w:ind w:firstLineChars="0" w:firstLine="0"/>
        <w:rPr>
          <w:rFonts w:ascii="Helvetica" w:hAnsi="Helvetica" w:cs="Helvetica" w:hint="eastAsia"/>
          <w:szCs w:val="21"/>
        </w:rPr>
      </w:pPr>
    </w:p>
    <w:p w14:paraId="7953DEDA" w14:textId="77777777" w:rsidR="002B7393" w:rsidRDefault="002F35CC" w:rsidP="00A22796">
      <w:pPr>
        <w:pStyle w:val="o"/>
        <w:spacing w:before="120" w:line="360" w:lineRule="exact"/>
        <w:ind w:firstLineChars="0" w:firstLine="0"/>
        <w:rPr>
          <w:rFonts w:ascii="宋体"/>
          <w:b/>
          <w:sz w:val="21"/>
          <w:szCs w:val="21"/>
        </w:rPr>
      </w:pPr>
      <w:r w:rsidRPr="00976435">
        <w:rPr>
          <w:rFonts w:ascii="宋体"/>
          <w:b/>
          <w:sz w:val="21"/>
          <w:szCs w:val="21"/>
          <w:highlight w:val="cyan"/>
        </w:rPr>
        <w:t>3</w:t>
      </w:r>
      <w:r w:rsidRPr="00976435">
        <w:rPr>
          <w:rFonts w:ascii="宋体" w:hint="eastAsia"/>
          <w:b/>
          <w:sz w:val="21"/>
          <w:szCs w:val="21"/>
          <w:highlight w:val="cyan"/>
        </w:rPr>
        <w:t>、</w:t>
      </w:r>
      <w:r w:rsidRPr="00CF0FD8">
        <w:rPr>
          <w:rFonts w:ascii="宋体" w:hint="eastAsia"/>
          <w:b/>
          <w:sz w:val="21"/>
          <w:szCs w:val="21"/>
        </w:rPr>
        <w:t>以因果关系推理的方式</w:t>
      </w:r>
      <w:r w:rsidRPr="00CF0FD8">
        <w:rPr>
          <w:rFonts w:ascii="宋体" w:hint="eastAsia"/>
          <w:b/>
          <w:sz w:val="21"/>
          <w:szCs w:val="21"/>
          <w:u w:val="single"/>
        </w:rPr>
        <w:t>推导出</w:t>
      </w:r>
      <w:r w:rsidRPr="00CF0FD8">
        <w:rPr>
          <w:rFonts w:ascii="宋体" w:hint="eastAsia"/>
          <w:b/>
          <w:sz w:val="21"/>
          <w:szCs w:val="21"/>
        </w:rPr>
        <w:t>现有技术的缺点是什么？</w:t>
      </w:r>
    </w:p>
    <w:p w14:paraId="1A868B31" w14:textId="14F4404F" w:rsidR="002F35CC" w:rsidRPr="00CF0FD8" w:rsidRDefault="002F35CC">
      <w:pPr>
        <w:pStyle w:val="o"/>
        <w:spacing w:before="120" w:line="360" w:lineRule="exact"/>
        <w:ind w:firstLine="422"/>
        <w:rPr>
          <w:color w:val="0000FF"/>
          <w:sz w:val="21"/>
          <w:szCs w:val="21"/>
        </w:rPr>
      </w:pPr>
      <w:r w:rsidRPr="00CF0FD8">
        <w:rPr>
          <w:rFonts w:ascii="宋体" w:hint="eastAsia"/>
          <w:b/>
          <w:sz w:val="21"/>
          <w:szCs w:val="21"/>
        </w:rPr>
        <w:t>针对这些缺点，说明本发明的目的。</w:t>
      </w:r>
      <w:r w:rsidRPr="00CF0FD8">
        <w:rPr>
          <w:rFonts w:ascii="宋体" w:hint="eastAsia"/>
          <w:color w:val="0000FF"/>
          <w:sz w:val="21"/>
          <w:szCs w:val="21"/>
        </w:rPr>
        <w:t>（缺点可以有多个，但一定要分清主次。最主要的缺点原则上只能有一个。）</w:t>
      </w:r>
    </w:p>
    <w:p w14:paraId="36EF6C1B" w14:textId="77777777" w:rsidR="00271760" w:rsidRPr="00794F62" w:rsidRDefault="00271760" w:rsidP="009C7F21">
      <w:pPr>
        <w:pStyle w:val="o"/>
        <w:spacing w:before="120" w:line="360" w:lineRule="exact"/>
        <w:ind w:firstLineChars="0" w:firstLine="0"/>
        <w:rPr>
          <w:rFonts w:hint="eastAsia"/>
          <w:color w:val="0000FF"/>
          <w:sz w:val="21"/>
          <w:szCs w:val="21"/>
        </w:rPr>
      </w:pPr>
    </w:p>
    <w:p w14:paraId="753738B2" w14:textId="422E173C" w:rsidR="002F35CC" w:rsidRPr="00DF710D" w:rsidRDefault="002F35CC" w:rsidP="009C7F21">
      <w:pPr>
        <w:pStyle w:val="o"/>
        <w:spacing w:before="120" w:line="360" w:lineRule="exact"/>
        <w:ind w:firstLineChars="0" w:firstLine="0"/>
        <w:rPr>
          <w:i/>
          <w:sz w:val="21"/>
          <w:szCs w:val="21"/>
        </w:rPr>
      </w:pPr>
      <w:r w:rsidRPr="00D46621">
        <w:rPr>
          <w:rFonts w:ascii="宋体"/>
          <w:b/>
          <w:sz w:val="21"/>
          <w:szCs w:val="21"/>
          <w:highlight w:val="green"/>
        </w:rPr>
        <w:t>4</w:t>
      </w:r>
      <w:r w:rsidRPr="00D46621">
        <w:rPr>
          <w:rFonts w:ascii="宋体" w:hint="eastAsia"/>
          <w:b/>
          <w:sz w:val="21"/>
          <w:szCs w:val="21"/>
          <w:highlight w:val="green"/>
        </w:rPr>
        <w:t>、</w:t>
      </w:r>
      <w:r w:rsidRPr="00CF0FD8">
        <w:rPr>
          <w:rFonts w:ascii="宋体" w:hint="eastAsia"/>
          <w:b/>
          <w:sz w:val="21"/>
          <w:szCs w:val="21"/>
        </w:rPr>
        <w:t>本发明技术方案的详细阐述，应该结合流程图、原理框图、电路图、时序图进行说明</w:t>
      </w:r>
      <w:r w:rsidRPr="00CF0FD8">
        <w:rPr>
          <w:rFonts w:ascii="宋体" w:hint="eastAsia"/>
          <w:color w:val="0000FF"/>
          <w:sz w:val="21"/>
          <w:szCs w:val="21"/>
        </w:rPr>
        <w:t>（所有英文缩写都应有中文注释；</w:t>
      </w:r>
      <w:r w:rsidRPr="00CF0FD8">
        <w:rPr>
          <w:rFonts w:ascii="宋体" w:hint="eastAsia"/>
          <w:b/>
          <w:color w:val="0000FF"/>
          <w:sz w:val="21"/>
          <w:szCs w:val="21"/>
          <w:u w:val="single"/>
        </w:rPr>
        <w:t>所有附图都应该有详细的文字描述，以别人不看附图即可明白技术方案为准</w:t>
      </w:r>
      <w:r w:rsidRPr="00CF0FD8">
        <w:rPr>
          <w:rFonts w:ascii="宋体" w:hint="eastAsia"/>
          <w:color w:val="0000FF"/>
          <w:sz w:val="21"/>
          <w:szCs w:val="21"/>
        </w:rPr>
        <w:t>；同时附图中的关键词或方框图中的注释都尽量用中文；方法专利都应该提供流程图，并提供相关的系统装置）。</w:t>
      </w:r>
    </w:p>
    <w:p w14:paraId="3DF4B482" w14:textId="2A2339AE" w:rsidR="00861D94" w:rsidRPr="009C7F21" w:rsidRDefault="00861D94" w:rsidP="009C7F21">
      <w:pPr>
        <w:spacing w:before="120"/>
        <w:ind w:firstLineChars="0" w:firstLine="0"/>
      </w:pPr>
    </w:p>
    <w:p w14:paraId="1B827EF5" w14:textId="1FFB673D" w:rsidR="002F35CC" w:rsidRDefault="002F35CC">
      <w:pPr>
        <w:pStyle w:val="o"/>
        <w:spacing w:before="120" w:line="360" w:lineRule="exact"/>
        <w:ind w:firstLine="422"/>
        <w:rPr>
          <w:rFonts w:ascii="宋体"/>
          <w:color w:val="0000FF"/>
          <w:sz w:val="21"/>
          <w:szCs w:val="21"/>
        </w:rPr>
      </w:pPr>
      <w:r w:rsidRPr="00CF0FD8">
        <w:rPr>
          <w:rFonts w:ascii="宋体"/>
          <w:b/>
          <w:sz w:val="21"/>
          <w:szCs w:val="21"/>
        </w:rPr>
        <w:lastRenderedPageBreak/>
        <w:t>5</w:t>
      </w:r>
      <w:r w:rsidRPr="00CF0FD8">
        <w:rPr>
          <w:rFonts w:ascii="宋体" w:hint="eastAsia"/>
          <w:b/>
          <w:sz w:val="21"/>
          <w:szCs w:val="21"/>
        </w:rPr>
        <w:t>、本发明的关键点和</w:t>
      </w:r>
      <w:proofErr w:type="gramStart"/>
      <w:r w:rsidRPr="00CF0FD8">
        <w:rPr>
          <w:rFonts w:ascii="宋体" w:hint="eastAsia"/>
          <w:b/>
          <w:sz w:val="21"/>
          <w:szCs w:val="21"/>
        </w:rPr>
        <w:t>欲保护</w:t>
      </w:r>
      <w:proofErr w:type="gramEnd"/>
      <w:r w:rsidRPr="00CF0FD8">
        <w:rPr>
          <w:rFonts w:ascii="宋体" w:hint="eastAsia"/>
          <w:b/>
          <w:sz w:val="21"/>
          <w:szCs w:val="21"/>
        </w:rPr>
        <w:t>点是什么？</w:t>
      </w:r>
      <w:r w:rsidRPr="00CF0FD8">
        <w:rPr>
          <w:rFonts w:ascii="宋体" w:hint="eastAsia"/>
          <w:color w:val="0000FF"/>
          <w:sz w:val="21"/>
          <w:szCs w:val="21"/>
        </w:rPr>
        <w:t>（对于上一部分给出的详细的</w:t>
      </w:r>
      <w:proofErr w:type="gramStart"/>
      <w:r w:rsidRPr="00CF0FD8">
        <w:rPr>
          <w:rFonts w:ascii="宋体" w:hint="eastAsia"/>
          <w:color w:val="0000FF"/>
          <w:sz w:val="21"/>
          <w:szCs w:val="21"/>
        </w:rPr>
        <w:t>完整技术</w:t>
      </w:r>
      <w:proofErr w:type="gramEnd"/>
      <w:r w:rsidRPr="00CF0FD8">
        <w:rPr>
          <w:rFonts w:ascii="宋体" w:hint="eastAsia"/>
          <w:color w:val="0000FF"/>
          <w:sz w:val="21"/>
          <w:szCs w:val="21"/>
        </w:rPr>
        <w:t>方案，在本部分是提炼出技术方案的关键创新点，列出</w:t>
      </w:r>
      <w:r w:rsidRPr="00CF0FD8">
        <w:rPr>
          <w:color w:val="0000FF"/>
          <w:sz w:val="21"/>
          <w:szCs w:val="21"/>
        </w:rPr>
        <w:t>1</w:t>
      </w:r>
      <w:r w:rsidRPr="00CF0FD8">
        <w:rPr>
          <w:rFonts w:ascii="宋体" w:hint="eastAsia"/>
          <w:color w:val="0000FF"/>
          <w:sz w:val="21"/>
          <w:szCs w:val="21"/>
        </w:rPr>
        <w:t>、</w:t>
      </w:r>
      <w:r w:rsidRPr="00CF0FD8">
        <w:rPr>
          <w:color w:val="0000FF"/>
          <w:sz w:val="21"/>
          <w:szCs w:val="21"/>
        </w:rPr>
        <w:t>2</w:t>
      </w:r>
      <w:r w:rsidRPr="00CF0FD8">
        <w:rPr>
          <w:rFonts w:ascii="宋体" w:hint="eastAsia"/>
          <w:color w:val="0000FF"/>
          <w:sz w:val="21"/>
          <w:szCs w:val="21"/>
        </w:rPr>
        <w:t>、</w:t>
      </w:r>
      <w:r w:rsidRPr="00CF0FD8">
        <w:rPr>
          <w:color w:val="0000FF"/>
          <w:sz w:val="21"/>
          <w:szCs w:val="21"/>
        </w:rPr>
        <w:t>3...</w:t>
      </w:r>
      <w:r w:rsidRPr="00CF0FD8">
        <w:rPr>
          <w:rFonts w:ascii="宋体" w:hint="eastAsia"/>
          <w:color w:val="0000FF"/>
          <w:sz w:val="21"/>
          <w:szCs w:val="21"/>
        </w:rPr>
        <w:t>，以提醒代理人注意，便于专利代理人撰写权利要求书）</w:t>
      </w:r>
    </w:p>
    <w:p w14:paraId="478C1408" w14:textId="77777777" w:rsidR="00453CA3" w:rsidRPr="006C59E6" w:rsidRDefault="00453CA3" w:rsidP="009C7F21">
      <w:pPr>
        <w:tabs>
          <w:tab w:val="left" w:pos="383"/>
          <w:tab w:val="left" w:pos="2122"/>
          <w:tab w:val="left" w:pos="3491"/>
          <w:tab w:val="left" w:pos="4872"/>
          <w:tab w:val="left" w:pos="5256"/>
          <w:tab w:val="left" w:pos="7200"/>
        </w:tabs>
        <w:spacing w:before="120"/>
        <w:ind w:firstLineChars="0" w:firstLine="0"/>
        <w:rPr>
          <w:rFonts w:ascii="楷体" w:eastAsia="楷体" w:hAnsi="楷体"/>
          <w:szCs w:val="21"/>
        </w:rPr>
      </w:pPr>
    </w:p>
    <w:p w14:paraId="248F73F2" w14:textId="2AC66B7B" w:rsidR="002F35CC" w:rsidRPr="00DF710D" w:rsidRDefault="002F35CC">
      <w:pPr>
        <w:pStyle w:val="o"/>
        <w:spacing w:before="120" w:line="360" w:lineRule="exact"/>
        <w:ind w:firstLine="422"/>
        <w:rPr>
          <w:i/>
          <w:sz w:val="21"/>
          <w:szCs w:val="21"/>
        </w:rPr>
      </w:pPr>
      <w:r w:rsidRPr="00976435">
        <w:rPr>
          <w:rFonts w:ascii="宋体"/>
          <w:b/>
          <w:sz w:val="21"/>
          <w:szCs w:val="21"/>
          <w:highlight w:val="cyan"/>
        </w:rPr>
        <w:t>6</w:t>
      </w:r>
      <w:r w:rsidRPr="00976435">
        <w:rPr>
          <w:rFonts w:ascii="宋体" w:hint="eastAsia"/>
          <w:b/>
          <w:sz w:val="21"/>
          <w:szCs w:val="21"/>
          <w:highlight w:val="cyan"/>
        </w:rPr>
        <w:t>、</w:t>
      </w:r>
      <w:r w:rsidRPr="00CF0FD8">
        <w:rPr>
          <w:rFonts w:ascii="宋体" w:hint="eastAsia"/>
          <w:b/>
          <w:sz w:val="21"/>
          <w:szCs w:val="21"/>
        </w:rPr>
        <w:t>用</w:t>
      </w:r>
      <w:r w:rsidRPr="00CF0FD8">
        <w:rPr>
          <w:rFonts w:ascii="宋体" w:hint="eastAsia"/>
          <w:b/>
          <w:sz w:val="21"/>
          <w:szCs w:val="21"/>
          <w:u w:val="single"/>
        </w:rPr>
        <w:t>推理方式推导出</w:t>
      </w:r>
      <w:r w:rsidRPr="00CF0FD8">
        <w:rPr>
          <w:rFonts w:ascii="宋体" w:hint="eastAsia"/>
          <w:b/>
          <w:sz w:val="21"/>
          <w:szCs w:val="21"/>
        </w:rPr>
        <w:t>本发明的优点</w:t>
      </w:r>
      <w:r w:rsidRPr="00CF0FD8">
        <w:rPr>
          <w:rFonts w:ascii="宋体" w:hint="eastAsia"/>
          <w:color w:val="0000FF"/>
          <w:sz w:val="21"/>
          <w:szCs w:val="21"/>
        </w:rPr>
        <w:t>（务必与</w:t>
      </w:r>
      <w:r w:rsidRPr="00976435">
        <w:rPr>
          <w:rFonts w:ascii="宋体" w:hint="eastAsia"/>
          <w:color w:val="0000FF"/>
          <w:sz w:val="21"/>
          <w:szCs w:val="21"/>
          <w:highlight w:val="cyan"/>
        </w:rPr>
        <w:t>第3部</w:t>
      </w:r>
      <w:r w:rsidRPr="00CF0FD8">
        <w:rPr>
          <w:rFonts w:ascii="宋体" w:hint="eastAsia"/>
          <w:color w:val="0000FF"/>
          <w:sz w:val="21"/>
          <w:szCs w:val="21"/>
        </w:rPr>
        <w:t>分的现有技术的缺点相对应）</w:t>
      </w:r>
      <w:r w:rsidRPr="00DF710D">
        <w:rPr>
          <w:rFonts w:ascii="宋体" w:hint="eastAsia"/>
          <w:sz w:val="21"/>
          <w:szCs w:val="21"/>
        </w:rPr>
        <w:t>，可以对应</w:t>
      </w:r>
      <w:r w:rsidRPr="00DF710D">
        <w:rPr>
          <w:sz w:val="21"/>
          <w:szCs w:val="21"/>
        </w:rPr>
        <w:t>3</w:t>
      </w:r>
      <w:r w:rsidRPr="00DF710D">
        <w:rPr>
          <w:rFonts w:ascii="宋体" w:hint="eastAsia"/>
          <w:sz w:val="21"/>
          <w:szCs w:val="21"/>
        </w:rPr>
        <w:t>部分所要解决的技术问题或发明目的来描述。</w:t>
      </w:r>
      <w:r w:rsidR="00C6260B">
        <w:rPr>
          <w:rFonts w:ascii="宋体" w:hint="eastAsia"/>
          <w:sz w:val="21"/>
          <w:szCs w:val="21"/>
        </w:rPr>
        <w:t xml:space="preserve"> </w:t>
      </w:r>
    </w:p>
    <w:p w14:paraId="2E5FC044" w14:textId="7A438F40" w:rsidR="00246770" w:rsidRPr="007A60C2" w:rsidRDefault="00246770" w:rsidP="009C7F21">
      <w:pPr>
        <w:spacing w:before="120"/>
        <w:ind w:firstLineChars="0" w:firstLine="0"/>
        <w:rPr>
          <w:rFonts w:hint="eastAsia"/>
          <w:szCs w:val="21"/>
        </w:rPr>
      </w:pPr>
    </w:p>
    <w:p w14:paraId="79C5303E" w14:textId="77777777" w:rsidR="002F35CC" w:rsidRPr="00CF0FD8" w:rsidRDefault="002F35CC">
      <w:pPr>
        <w:pStyle w:val="o"/>
        <w:spacing w:before="120" w:line="360" w:lineRule="exact"/>
        <w:ind w:firstLine="422"/>
        <w:rPr>
          <w:color w:val="0000FF"/>
          <w:sz w:val="21"/>
          <w:szCs w:val="21"/>
        </w:rPr>
      </w:pPr>
      <w:r w:rsidRPr="00CF0FD8">
        <w:rPr>
          <w:rFonts w:ascii="宋体"/>
          <w:b/>
          <w:sz w:val="21"/>
          <w:szCs w:val="21"/>
        </w:rPr>
        <w:t>7</w:t>
      </w:r>
      <w:r w:rsidRPr="00CF0FD8">
        <w:rPr>
          <w:rFonts w:ascii="宋体" w:hint="eastAsia"/>
          <w:b/>
          <w:sz w:val="21"/>
          <w:szCs w:val="21"/>
        </w:rPr>
        <w:t>、针对</w:t>
      </w:r>
      <w:r w:rsidRPr="00CF0FD8">
        <w:rPr>
          <w:rFonts w:ascii="宋体"/>
          <w:b/>
          <w:sz w:val="21"/>
          <w:szCs w:val="21"/>
        </w:rPr>
        <w:t>4</w:t>
      </w:r>
      <w:r w:rsidRPr="00CF0FD8">
        <w:rPr>
          <w:rFonts w:ascii="宋体" w:hint="eastAsia"/>
          <w:b/>
          <w:sz w:val="21"/>
          <w:szCs w:val="21"/>
        </w:rPr>
        <w:t>中的技术方案，是否还有别的</w:t>
      </w:r>
      <w:r w:rsidRPr="0043293F">
        <w:rPr>
          <w:rFonts w:ascii="宋体" w:hint="eastAsia"/>
          <w:b/>
          <w:sz w:val="21"/>
          <w:szCs w:val="21"/>
          <w:u w:val="single"/>
        </w:rPr>
        <w:t>替代方案</w:t>
      </w:r>
      <w:r w:rsidRPr="00CF0FD8">
        <w:rPr>
          <w:rFonts w:ascii="宋体" w:hint="eastAsia"/>
          <w:b/>
          <w:sz w:val="21"/>
          <w:szCs w:val="21"/>
        </w:rPr>
        <w:t>同样能完成发明目的？</w:t>
      </w:r>
      <w:r w:rsidRPr="00CF0FD8">
        <w:rPr>
          <w:color w:val="0000FF"/>
          <w:sz w:val="21"/>
          <w:szCs w:val="21"/>
        </w:rPr>
        <w:t xml:space="preserve"> </w:t>
      </w:r>
    </w:p>
    <w:p w14:paraId="3E138AD6" w14:textId="3AC3635D" w:rsidR="002F35CC" w:rsidRPr="00DF710D" w:rsidRDefault="002F35CC" w:rsidP="009C7F21">
      <w:pPr>
        <w:spacing w:before="120"/>
        <w:ind w:firstLineChars="0" w:firstLine="0"/>
        <w:rPr>
          <w:rFonts w:hint="eastAsia"/>
        </w:rPr>
      </w:pPr>
    </w:p>
    <w:p w14:paraId="0EC21201" w14:textId="77777777" w:rsidR="002F35CC" w:rsidRPr="00DF710D" w:rsidRDefault="002F35CC">
      <w:pPr>
        <w:pStyle w:val="o"/>
        <w:spacing w:before="120" w:line="360" w:lineRule="exact"/>
        <w:ind w:firstLine="422"/>
        <w:rPr>
          <w:color w:val="0000FF"/>
          <w:sz w:val="21"/>
          <w:szCs w:val="21"/>
        </w:rPr>
      </w:pPr>
      <w:r w:rsidRPr="00CF0FD8">
        <w:rPr>
          <w:b/>
          <w:sz w:val="21"/>
          <w:szCs w:val="21"/>
        </w:rPr>
        <w:t>8</w:t>
      </w:r>
      <w:r w:rsidRPr="00CF0FD8">
        <w:rPr>
          <w:rFonts w:ascii="宋体" w:hint="eastAsia"/>
          <w:b/>
          <w:sz w:val="21"/>
          <w:szCs w:val="21"/>
        </w:rPr>
        <w:t>、其他有助于专利代理人理解本技术的资料</w:t>
      </w:r>
      <w:r w:rsidRPr="00CF0FD8">
        <w:rPr>
          <w:rFonts w:ascii="宋体" w:hint="eastAsia"/>
          <w:color w:val="0000FF"/>
          <w:sz w:val="21"/>
          <w:szCs w:val="21"/>
        </w:rPr>
        <w:t>（给代理人提供更多的信息，可以有助于代理人更好更快的完成申请文件）</w:t>
      </w:r>
    </w:p>
    <w:p w14:paraId="4639772C" w14:textId="77777777" w:rsidR="002F35CC" w:rsidRPr="00DF710D" w:rsidRDefault="002F35CC">
      <w:pPr>
        <w:pStyle w:val="o"/>
        <w:spacing w:before="120" w:line="360" w:lineRule="exact"/>
        <w:ind w:firstLine="420"/>
        <w:rPr>
          <w:color w:val="0000FF"/>
          <w:sz w:val="21"/>
          <w:szCs w:val="21"/>
        </w:rPr>
      </w:pPr>
    </w:p>
    <w:p w14:paraId="6AA2DC7E" w14:textId="2D3452E6" w:rsidR="003C7DAF" w:rsidRDefault="001D580E" w:rsidP="001C08BF">
      <w:pPr>
        <w:spacing w:before="120"/>
        <w:ind w:firstLine="422"/>
        <w:jc w:val="left"/>
        <w:rPr>
          <w:rFonts w:ascii="楷体" w:eastAsia="楷体" w:hAnsi="楷体" w:cs="宋体"/>
          <w:b/>
          <w:color w:val="000000"/>
          <w:szCs w:val="21"/>
        </w:rPr>
      </w:pPr>
      <w:r>
        <w:rPr>
          <w:b/>
          <w:szCs w:val="21"/>
        </w:rPr>
        <w:t>9</w:t>
      </w:r>
      <w:r w:rsidRPr="00CF0FD8">
        <w:rPr>
          <w:rFonts w:ascii="宋体" w:hint="eastAsia"/>
          <w:b/>
          <w:szCs w:val="21"/>
        </w:rPr>
        <w:t>、</w:t>
      </w:r>
      <w:r w:rsidR="00141DC8" w:rsidRPr="00CF0FD8">
        <w:rPr>
          <w:rFonts w:ascii="楷体" w:eastAsia="楷体" w:hAnsi="楷体" w:cs="宋体" w:hint="eastAsia"/>
          <w:b/>
          <w:color w:val="000000"/>
          <w:szCs w:val="21"/>
        </w:rPr>
        <w:t>案例</w:t>
      </w:r>
      <w:r w:rsidR="0003746E">
        <w:rPr>
          <w:rFonts w:ascii="楷体" w:eastAsia="楷体" w:hAnsi="楷体" w:cs="宋体" w:hint="eastAsia"/>
          <w:b/>
          <w:color w:val="000000"/>
          <w:szCs w:val="21"/>
        </w:rPr>
        <w:t>（实施例）</w:t>
      </w:r>
    </w:p>
    <w:sectPr w:rsidR="003C7DA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32"/>
      <w:pgMar w:top="1440" w:right="1355" w:bottom="1157" w:left="1440" w:header="646" w:footer="64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5D6A4" w14:textId="77777777" w:rsidR="00510706" w:rsidRDefault="00510706">
      <w:pPr>
        <w:spacing w:before="120" w:line="240" w:lineRule="auto"/>
        <w:ind w:firstLine="420"/>
      </w:pPr>
      <w:r>
        <w:separator/>
      </w:r>
    </w:p>
  </w:endnote>
  <w:endnote w:type="continuationSeparator" w:id="0">
    <w:p w14:paraId="2AF0059D" w14:textId="77777777" w:rsidR="00510706" w:rsidRDefault="00510706">
      <w:pPr>
        <w:spacing w:before="120"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42F5" w14:textId="77777777" w:rsidR="004F6E29" w:rsidRDefault="004F6E29">
    <w:pPr>
      <w:pStyle w:val="a5"/>
      <w:spacing w:before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89855" w14:textId="30753CB7" w:rsidR="00E008B7" w:rsidRDefault="00E008B7">
    <w:pPr>
      <w:pStyle w:val="o"/>
      <w:tabs>
        <w:tab w:val="center" w:pos="4558"/>
        <w:tab w:val="right" w:pos="9116"/>
      </w:tabs>
      <w:spacing w:before="120"/>
      <w:ind w:firstLine="360"/>
      <w:rPr>
        <w:sz w:val="18"/>
      </w:rPr>
    </w:pPr>
    <w:r>
      <w:rPr>
        <w:sz w:val="18"/>
      </w:rPr>
      <w:tab/>
    </w:r>
    <w:r>
      <w:rPr>
        <w:rFonts w:ascii="宋体" w:hint="eastAsia"/>
        <w:sz w:val="18"/>
      </w:rPr>
      <w:t>版权所有，侵权必究</w:t>
    </w:r>
    <w:r>
      <w:rPr>
        <w:sz w:val="18"/>
      </w:rPr>
      <w:tab/>
    </w:r>
    <w:r>
      <w:rPr>
        <w:rFonts w:ascii="宋体" w:hint="eastAsia"/>
        <w:sz w:val="18"/>
      </w:rPr>
      <w:t>第</w:t>
    </w:r>
    <w:r>
      <w:fldChar w:fldCharType="begin"/>
    </w:r>
    <w:r>
      <w:instrText>page  \* MERGEFORMAT</w:instrText>
    </w:r>
    <w:r>
      <w:fldChar w:fldCharType="separate"/>
    </w:r>
    <w:r w:rsidR="00B123A0">
      <w:rPr>
        <w:noProof/>
      </w:rPr>
      <w:t>2</w:t>
    </w:r>
    <w:r>
      <w:fldChar w:fldCharType="end"/>
    </w:r>
    <w:r>
      <w:rPr>
        <w:rFonts w:ascii="宋体" w:hint="eastAsia"/>
        <w:sz w:val="18"/>
      </w:rPr>
      <w:t>页，共</w:t>
    </w:r>
    <w:r w:rsidR="00C1669E">
      <w:rPr>
        <w:noProof/>
      </w:rPr>
      <w:fldChar w:fldCharType="begin"/>
    </w:r>
    <w:r w:rsidR="00C1669E">
      <w:rPr>
        <w:noProof/>
      </w:rPr>
      <w:instrText>numpages  \* MERGEFORMAT</w:instrText>
    </w:r>
    <w:r w:rsidR="00C1669E">
      <w:rPr>
        <w:noProof/>
      </w:rPr>
      <w:fldChar w:fldCharType="separate"/>
    </w:r>
    <w:r w:rsidR="00B123A0">
      <w:rPr>
        <w:noProof/>
      </w:rPr>
      <w:t>2</w:t>
    </w:r>
    <w:r w:rsidR="00C1669E">
      <w:rPr>
        <w:noProof/>
      </w:rPr>
      <w:fldChar w:fldCharType="end"/>
    </w:r>
    <w:r>
      <w:rPr>
        <w:rFonts w:ascii="宋体" w:hint="eastAsia"/>
        <w:sz w:val="18"/>
      </w:rPr>
      <w:t>页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43D07" w14:textId="77777777" w:rsidR="004F6E29" w:rsidRDefault="004F6E29">
    <w:pPr>
      <w:pStyle w:val="a5"/>
      <w:spacing w:before="12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9741D" w14:textId="77777777" w:rsidR="00510706" w:rsidRDefault="00510706">
      <w:pPr>
        <w:spacing w:before="120" w:line="240" w:lineRule="auto"/>
        <w:ind w:firstLine="420"/>
      </w:pPr>
      <w:r>
        <w:separator/>
      </w:r>
    </w:p>
  </w:footnote>
  <w:footnote w:type="continuationSeparator" w:id="0">
    <w:p w14:paraId="2D0CD4FA" w14:textId="77777777" w:rsidR="00510706" w:rsidRDefault="00510706">
      <w:pPr>
        <w:spacing w:before="120"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19A21" w14:textId="77777777" w:rsidR="004F6E29" w:rsidRDefault="004F6E29">
    <w:pPr>
      <w:pStyle w:val="a3"/>
      <w:spacing w:before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5C87C" w14:textId="77777777" w:rsidR="004F6E29" w:rsidRDefault="004F6E29">
    <w:pPr>
      <w:pStyle w:val="a3"/>
      <w:spacing w:before="12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B9CA3" w14:textId="77777777" w:rsidR="004F6E29" w:rsidRDefault="004F6E29">
    <w:pPr>
      <w:pStyle w:val="a3"/>
      <w:spacing w:before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803B9"/>
    <w:multiLevelType w:val="hybridMultilevel"/>
    <w:tmpl w:val="ABC2ABB6"/>
    <w:lvl w:ilvl="0" w:tplc="FFFFFFFF">
      <w:start w:val="1"/>
      <w:numFmt w:val="decimal"/>
      <w:lvlText w:val="%1)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07B67FB"/>
    <w:multiLevelType w:val="hybridMultilevel"/>
    <w:tmpl w:val="BBF6546C"/>
    <w:lvl w:ilvl="0" w:tplc="4F443236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1B15908"/>
    <w:multiLevelType w:val="hybridMultilevel"/>
    <w:tmpl w:val="F93C3FC8"/>
    <w:lvl w:ilvl="0" w:tplc="11E4DC9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1A630792"/>
    <w:multiLevelType w:val="hybridMultilevel"/>
    <w:tmpl w:val="D0248C72"/>
    <w:lvl w:ilvl="0" w:tplc="E422ABC2">
      <w:start w:val="1"/>
      <w:numFmt w:val="decimal"/>
      <w:lvlText w:val="%1、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BA3651A"/>
    <w:multiLevelType w:val="hybridMultilevel"/>
    <w:tmpl w:val="9314F100"/>
    <w:lvl w:ilvl="0" w:tplc="11C8957E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C0408ED"/>
    <w:multiLevelType w:val="hybridMultilevel"/>
    <w:tmpl w:val="3F3E826E"/>
    <w:lvl w:ilvl="0" w:tplc="FFFFFFFF">
      <w:start w:val="1"/>
      <w:numFmt w:val="decimal"/>
      <w:lvlText w:val="%1)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0EF2EBC"/>
    <w:multiLevelType w:val="hybridMultilevel"/>
    <w:tmpl w:val="5DEEEAA2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" w15:restartNumberingAfterBreak="0">
    <w:nsid w:val="271F14E5"/>
    <w:multiLevelType w:val="hybridMultilevel"/>
    <w:tmpl w:val="117AF9D2"/>
    <w:lvl w:ilvl="0" w:tplc="32DEC97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096184C"/>
    <w:multiLevelType w:val="hybridMultilevel"/>
    <w:tmpl w:val="E6004C2C"/>
    <w:lvl w:ilvl="0" w:tplc="7CF68758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2BC16E6"/>
    <w:multiLevelType w:val="hybridMultilevel"/>
    <w:tmpl w:val="77EAEFA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436A785F"/>
    <w:multiLevelType w:val="hybridMultilevel"/>
    <w:tmpl w:val="F9141DB2"/>
    <w:lvl w:ilvl="0" w:tplc="971ED870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566168E"/>
    <w:multiLevelType w:val="hybridMultilevel"/>
    <w:tmpl w:val="77EAEFA6"/>
    <w:lvl w:ilvl="0" w:tplc="FFFFFFFF">
      <w:start w:val="1"/>
      <w:numFmt w:val="decimal"/>
      <w:lvlText w:val="%1)"/>
      <w:lvlJc w:val="left"/>
      <w:pPr>
        <w:ind w:left="840" w:hanging="420"/>
      </w:p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C4945ED"/>
    <w:multiLevelType w:val="hybridMultilevel"/>
    <w:tmpl w:val="5642A95E"/>
    <w:lvl w:ilvl="0" w:tplc="7400ABA4">
      <w:start w:val="1"/>
      <w:numFmt w:val="decimal"/>
      <w:lvlText w:val="%1）"/>
      <w:lvlJc w:val="left"/>
      <w:pPr>
        <w:ind w:left="2120" w:hanging="17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4D480475"/>
    <w:multiLevelType w:val="hybridMultilevel"/>
    <w:tmpl w:val="DD8002CE"/>
    <w:lvl w:ilvl="0" w:tplc="B2C0016C">
      <w:start w:val="1"/>
      <w:numFmt w:val="decimal"/>
      <w:lvlText w:val="（%1）"/>
      <w:lvlJc w:val="left"/>
      <w:pPr>
        <w:ind w:left="2120" w:hanging="17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09242D5"/>
    <w:multiLevelType w:val="hybridMultilevel"/>
    <w:tmpl w:val="859644F4"/>
    <w:lvl w:ilvl="0" w:tplc="F586DC5E">
      <w:start w:val="1"/>
      <w:numFmt w:val="decimal"/>
      <w:lvlText w:val="（%1）"/>
      <w:lvlJc w:val="left"/>
      <w:pPr>
        <w:ind w:left="126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52F84224"/>
    <w:multiLevelType w:val="multilevel"/>
    <w:tmpl w:val="DAE29428"/>
    <w:lvl w:ilvl="0">
      <w:numFmt w:val="decimal"/>
      <w:lvlText w:val="%1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3AB01C8"/>
    <w:multiLevelType w:val="hybridMultilevel"/>
    <w:tmpl w:val="95E2A4BA"/>
    <w:lvl w:ilvl="0" w:tplc="7D386B3C">
      <w:start w:val="1"/>
      <w:numFmt w:val="bullet"/>
      <w:lvlText w:val="·"/>
      <w:lvlJc w:val="left"/>
      <w:pPr>
        <w:ind w:left="860" w:hanging="440"/>
      </w:pPr>
      <w:rPr>
        <w:rFonts w:ascii="楷体" w:eastAsia="楷体" w:hAnsi="楷体" w:cs="Times New Roman" w:hint="eastAsia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7" w15:restartNumberingAfterBreak="0">
    <w:nsid w:val="5BE07639"/>
    <w:multiLevelType w:val="multilevel"/>
    <w:tmpl w:val="6DB2B332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E3F6E0D"/>
    <w:multiLevelType w:val="hybridMultilevel"/>
    <w:tmpl w:val="2DA0D936"/>
    <w:lvl w:ilvl="0" w:tplc="E430BDB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B088EBD0">
      <w:start w:val="1"/>
      <w:numFmt w:val="decimal"/>
      <w:lvlText w:val="%2）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6AA5179B"/>
    <w:multiLevelType w:val="hybridMultilevel"/>
    <w:tmpl w:val="409AB42A"/>
    <w:lvl w:ilvl="0" w:tplc="C3E22DB8">
      <w:start w:val="1"/>
      <w:numFmt w:val="decimal"/>
      <w:lvlText w:val="（%1）"/>
      <w:lvlJc w:val="left"/>
      <w:pPr>
        <w:ind w:left="1140" w:hanging="720"/>
      </w:pPr>
      <w:rPr>
        <w:rFonts w:eastAsia="宋体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0" w15:restartNumberingAfterBreak="0">
    <w:nsid w:val="6B770BD7"/>
    <w:multiLevelType w:val="multilevel"/>
    <w:tmpl w:val="6B770BD7"/>
    <w:lvl w:ilvl="0">
      <w:start w:val="1"/>
      <w:numFmt w:val="decimal"/>
      <w:lvlText w:val="%1"/>
      <w:legacy w:legacy="1" w:legacySpace="120" w:legacyIndent="360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egacy w:legacy="1" w:legacySpace="120" w:legacyIndent="420"/>
      <w:lvlJc w:val="left"/>
      <w:pPr>
        <w:ind w:left="780" w:hanging="420"/>
      </w:pPr>
      <w:rPr>
        <w:rFonts w:cs="Times New Roman"/>
      </w:rPr>
    </w:lvl>
    <w:lvl w:ilvl="2">
      <w:start w:val="1"/>
      <w:numFmt w:val="lowerRoman"/>
      <w:lvlText w:val="%3."/>
      <w:legacy w:legacy="1" w:legacySpace="120" w:legacyIndent="420"/>
      <w:lvlJc w:val="left"/>
      <w:pPr>
        <w:ind w:left="1200" w:hanging="420"/>
      </w:pPr>
      <w:rPr>
        <w:rFonts w:cs="Times New Roman"/>
      </w:rPr>
    </w:lvl>
    <w:lvl w:ilvl="3">
      <w:start w:val="1"/>
      <w:numFmt w:val="decimal"/>
      <w:lvlText w:val="%4."/>
      <w:legacy w:legacy="1" w:legacySpace="120" w:legacyIndent="420"/>
      <w:lvlJc w:val="left"/>
      <w:pPr>
        <w:ind w:left="1620" w:hanging="420"/>
      </w:pPr>
      <w:rPr>
        <w:rFonts w:cs="Times New Roman"/>
      </w:rPr>
    </w:lvl>
    <w:lvl w:ilvl="4">
      <w:start w:val="1"/>
      <w:numFmt w:val="lowerLetter"/>
      <w:lvlText w:val="%5)"/>
      <w:legacy w:legacy="1" w:legacySpace="120" w:legacyIndent="420"/>
      <w:lvlJc w:val="left"/>
      <w:pPr>
        <w:ind w:left="2040" w:hanging="420"/>
      </w:pPr>
      <w:rPr>
        <w:rFonts w:cs="Times New Roman"/>
      </w:rPr>
    </w:lvl>
    <w:lvl w:ilvl="5">
      <w:start w:val="1"/>
      <w:numFmt w:val="lowerRoman"/>
      <w:lvlText w:val="%6."/>
      <w:legacy w:legacy="1" w:legacySpace="120" w:legacyIndent="420"/>
      <w:lvlJc w:val="left"/>
      <w:pPr>
        <w:ind w:left="2460" w:hanging="420"/>
      </w:pPr>
      <w:rPr>
        <w:rFonts w:cs="Times New Roman"/>
      </w:rPr>
    </w:lvl>
    <w:lvl w:ilvl="6">
      <w:start w:val="1"/>
      <w:numFmt w:val="decimal"/>
      <w:lvlText w:val="%7."/>
      <w:legacy w:legacy="1" w:legacySpace="120" w:legacyIndent="420"/>
      <w:lvlJc w:val="left"/>
      <w:pPr>
        <w:ind w:left="2880" w:hanging="420"/>
      </w:pPr>
      <w:rPr>
        <w:rFonts w:cs="Times New Roman"/>
      </w:rPr>
    </w:lvl>
    <w:lvl w:ilvl="7">
      <w:start w:val="1"/>
      <w:numFmt w:val="lowerLetter"/>
      <w:lvlText w:val="%8)"/>
      <w:legacy w:legacy="1" w:legacySpace="120" w:legacyIndent="420"/>
      <w:lvlJc w:val="left"/>
      <w:pPr>
        <w:ind w:left="3300" w:hanging="420"/>
      </w:pPr>
      <w:rPr>
        <w:rFonts w:cs="Times New Roman"/>
      </w:rPr>
    </w:lvl>
    <w:lvl w:ilvl="8">
      <w:start w:val="1"/>
      <w:numFmt w:val="lowerRoman"/>
      <w:lvlText w:val="%9."/>
      <w:legacy w:legacy="1" w:legacySpace="120" w:legacyIndent="420"/>
      <w:lvlJc w:val="left"/>
      <w:pPr>
        <w:ind w:left="3720" w:hanging="420"/>
      </w:pPr>
      <w:rPr>
        <w:rFonts w:cs="Times New Roman"/>
      </w:rPr>
    </w:lvl>
  </w:abstractNum>
  <w:abstractNum w:abstractNumId="21" w15:restartNumberingAfterBreak="0">
    <w:nsid w:val="74FA66AB"/>
    <w:multiLevelType w:val="hybridMultilevel"/>
    <w:tmpl w:val="39807206"/>
    <w:lvl w:ilvl="0" w:tplc="B5CCD11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AA71DAC"/>
    <w:multiLevelType w:val="hybridMultilevel"/>
    <w:tmpl w:val="CDE20428"/>
    <w:lvl w:ilvl="0" w:tplc="06787B4E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13092062">
    <w:abstractNumId w:val="20"/>
  </w:num>
  <w:num w:numId="2" w16cid:durableId="534007162">
    <w:abstractNumId w:val="22"/>
  </w:num>
  <w:num w:numId="3" w16cid:durableId="709451458">
    <w:abstractNumId w:val="10"/>
  </w:num>
  <w:num w:numId="4" w16cid:durableId="1690644067">
    <w:abstractNumId w:val="1"/>
  </w:num>
  <w:num w:numId="5" w16cid:durableId="93021207">
    <w:abstractNumId w:val="4"/>
  </w:num>
  <w:num w:numId="6" w16cid:durableId="1148324085">
    <w:abstractNumId w:val="18"/>
  </w:num>
  <w:num w:numId="7" w16cid:durableId="1958834271">
    <w:abstractNumId w:val="8"/>
  </w:num>
  <w:num w:numId="8" w16cid:durableId="1852986111">
    <w:abstractNumId w:val="17"/>
  </w:num>
  <w:num w:numId="9" w16cid:durableId="1256479619">
    <w:abstractNumId w:val="15"/>
  </w:num>
  <w:num w:numId="10" w16cid:durableId="1626081424">
    <w:abstractNumId w:val="9"/>
  </w:num>
  <w:num w:numId="11" w16cid:durableId="430316429">
    <w:abstractNumId w:val="13"/>
  </w:num>
  <w:num w:numId="12" w16cid:durableId="1192457910">
    <w:abstractNumId w:val="5"/>
  </w:num>
  <w:num w:numId="13" w16cid:durableId="1556430855">
    <w:abstractNumId w:val="7"/>
  </w:num>
  <w:num w:numId="14" w16cid:durableId="659045514">
    <w:abstractNumId w:val="12"/>
  </w:num>
  <w:num w:numId="15" w16cid:durableId="1472408066">
    <w:abstractNumId w:val="0"/>
  </w:num>
  <w:num w:numId="16" w16cid:durableId="332758330">
    <w:abstractNumId w:val="21"/>
  </w:num>
  <w:num w:numId="17" w16cid:durableId="623538421">
    <w:abstractNumId w:val="14"/>
  </w:num>
  <w:num w:numId="18" w16cid:durableId="1025011955">
    <w:abstractNumId w:val="11"/>
  </w:num>
  <w:num w:numId="19" w16cid:durableId="61802867">
    <w:abstractNumId w:val="6"/>
  </w:num>
  <w:num w:numId="20" w16cid:durableId="110898804">
    <w:abstractNumId w:val="16"/>
  </w:num>
  <w:num w:numId="21" w16cid:durableId="335113512">
    <w:abstractNumId w:val="19"/>
  </w:num>
  <w:num w:numId="22" w16cid:durableId="534082841">
    <w:abstractNumId w:val="2"/>
  </w:num>
  <w:num w:numId="23" w16cid:durableId="4491301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AzMzawNDAyMTdV0lEKTi0uzszPAykwMqsFACetuuctAAAA"/>
  </w:docVars>
  <w:rsids>
    <w:rsidRoot w:val="00706DA7"/>
    <w:rsid w:val="00000226"/>
    <w:rsid w:val="00004E60"/>
    <w:rsid w:val="00006E36"/>
    <w:rsid w:val="00010C98"/>
    <w:rsid w:val="00015665"/>
    <w:rsid w:val="000169EB"/>
    <w:rsid w:val="000279EA"/>
    <w:rsid w:val="0003167E"/>
    <w:rsid w:val="000358AA"/>
    <w:rsid w:val="0003746E"/>
    <w:rsid w:val="00037F39"/>
    <w:rsid w:val="000525EB"/>
    <w:rsid w:val="00054C92"/>
    <w:rsid w:val="00055E53"/>
    <w:rsid w:val="00057E8A"/>
    <w:rsid w:val="000602A1"/>
    <w:rsid w:val="00061C41"/>
    <w:rsid w:val="000670EB"/>
    <w:rsid w:val="00076EFF"/>
    <w:rsid w:val="00080EEE"/>
    <w:rsid w:val="000821A3"/>
    <w:rsid w:val="0008606B"/>
    <w:rsid w:val="000864DC"/>
    <w:rsid w:val="00087260"/>
    <w:rsid w:val="0009680D"/>
    <w:rsid w:val="000A172F"/>
    <w:rsid w:val="000B1C65"/>
    <w:rsid w:val="000B3365"/>
    <w:rsid w:val="000C7B5C"/>
    <w:rsid w:val="000D19BE"/>
    <w:rsid w:val="000D4B03"/>
    <w:rsid w:val="000D7EB7"/>
    <w:rsid w:val="000E5D43"/>
    <w:rsid w:val="000E65D5"/>
    <w:rsid w:val="000E6F35"/>
    <w:rsid w:val="000F1FEC"/>
    <w:rsid w:val="000F417D"/>
    <w:rsid w:val="000F5090"/>
    <w:rsid w:val="0010245A"/>
    <w:rsid w:val="00103A56"/>
    <w:rsid w:val="001069C9"/>
    <w:rsid w:val="00106C7C"/>
    <w:rsid w:val="00112BE3"/>
    <w:rsid w:val="00130B8F"/>
    <w:rsid w:val="00135C18"/>
    <w:rsid w:val="00141617"/>
    <w:rsid w:val="00141739"/>
    <w:rsid w:val="00141DC8"/>
    <w:rsid w:val="00142468"/>
    <w:rsid w:val="00143484"/>
    <w:rsid w:val="00145E12"/>
    <w:rsid w:val="00146D79"/>
    <w:rsid w:val="00151934"/>
    <w:rsid w:val="00154522"/>
    <w:rsid w:val="0015616D"/>
    <w:rsid w:val="001562EB"/>
    <w:rsid w:val="0015739B"/>
    <w:rsid w:val="001647C1"/>
    <w:rsid w:val="001740D0"/>
    <w:rsid w:val="00175472"/>
    <w:rsid w:val="001754D3"/>
    <w:rsid w:val="00176CAD"/>
    <w:rsid w:val="00177F49"/>
    <w:rsid w:val="0018098E"/>
    <w:rsid w:val="00181461"/>
    <w:rsid w:val="001926B4"/>
    <w:rsid w:val="001954B3"/>
    <w:rsid w:val="0019627B"/>
    <w:rsid w:val="0019771D"/>
    <w:rsid w:val="001A35B6"/>
    <w:rsid w:val="001A43EB"/>
    <w:rsid w:val="001A4C54"/>
    <w:rsid w:val="001A7302"/>
    <w:rsid w:val="001B071B"/>
    <w:rsid w:val="001B2551"/>
    <w:rsid w:val="001B35AF"/>
    <w:rsid w:val="001B4876"/>
    <w:rsid w:val="001B7969"/>
    <w:rsid w:val="001C08BF"/>
    <w:rsid w:val="001D079D"/>
    <w:rsid w:val="001D44E9"/>
    <w:rsid w:val="001D4F30"/>
    <w:rsid w:val="001D580E"/>
    <w:rsid w:val="001D694B"/>
    <w:rsid w:val="001D6B96"/>
    <w:rsid w:val="001F7D09"/>
    <w:rsid w:val="0020256C"/>
    <w:rsid w:val="002030FC"/>
    <w:rsid w:val="002035AD"/>
    <w:rsid w:val="00203FA4"/>
    <w:rsid w:val="0021223B"/>
    <w:rsid w:val="0021253B"/>
    <w:rsid w:val="00212676"/>
    <w:rsid w:val="00213FE3"/>
    <w:rsid w:val="0022240F"/>
    <w:rsid w:val="002240FA"/>
    <w:rsid w:val="002244D5"/>
    <w:rsid w:val="00231961"/>
    <w:rsid w:val="00234FFD"/>
    <w:rsid w:val="00240304"/>
    <w:rsid w:val="0024220B"/>
    <w:rsid w:val="00246770"/>
    <w:rsid w:val="002532EA"/>
    <w:rsid w:val="00253472"/>
    <w:rsid w:val="00254F8E"/>
    <w:rsid w:val="0026207A"/>
    <w:rsid w:val="00263697"/>
    <w:rsid w:val="00267D85"/>
    <w:rsid w:val="00271760"/>
    <w:rsid w:val="0027435E"/>
    <w:rsid w:val="00275855"/>
    <w:rsid w:val="0028303E"/>
    <w:rsid w:val="00285766"/>
    <w:rsid w:val="00287676"/>
    <w:rsid w:val="00287D28"/>
    <w:rsid w:val="002A0336"/>
    <w:rsid w:val="002A227F"/>
    <w:rsid w:val="002A250C"/>
    <w:rsid w:val="002A42D2"/>
    <w:rsid w:val="002A630B"/>
    <w:rsid w:val="002A742E"/>
    <w:rsid w:val="002B2281"/>
    <w:rsid w:val="002B7393"/>
    <w:rsid w:val="002B77E2"/>
    <w:rsid w:val="002B7DAC"/>
    <w:rsid w:val="002C0D53"/>
    <w:rsid w:val="002C5332"/>
    <w:rsid w:val="002D0B5E"/>
    <w:rsid w:val="002D5466"/>
    <w:rsid w:val="002D71C1"/>
    <w:rsid w:val="002E06BC"/>
    <w:rsid w:val="002E0882"/>
    <w:rsid w:val="002E1ED5"/>
    <w:rsid w:val="002E5A14"/>
    <w:rsid w:val="002E6B0A"/>
    <w:rsid w:val="002E7832"/>
    <w:rsid w:val="002F009B"/>
    <w:rsid w:val="002F14D3"/>
    <w:rsid w:val="002F1D29"/>
    <w:rsid w:val="002F213C"/>
    <w:rsid w:val="002F2E11"/>
    <w:rsid w:val="002F35CC"/>
    <w:rsid w:val="002F5AD4"/>
    <w:rsid w:val="002F64E6"/>
    <w:rsid w:val="002F6D61"/>
    <w:rsid w:val="002F7073"/>
    <w:rsid w:val="00300DD1"/>
    <w:rsid w:val="003058AB"/>
    <w:rsid w:val="00310148"/>
    <w:rsid w:val="00314AC2"/>
    <w:rsid w:val="00317642"/>
    <w:rsid w:val="003217E1"/>
    <w:rsid w:val="00321AF9"/>
    <w:rsid w:val="00322D14"/>
    <w:rsid w:val="00324909"/>
    <w:rsid w:val="00325B92"/>
    <w:rsid w:val="003332DB"/>
    <w:rsid w:val="00334C24"/>
    <w:rsid w:val="003356B1"/>
    <w:rsid w:val="00336744"/>
    <w:rsid w:val="00345D13"/>
    <w:rsid w:val="0035258C"/>
    <w:rsid w:val="003540B5"/>
    <w:rsid w:val="00360B2E"/>
    <w:rsid w:val="00361C3D"/>
    <w:rsid w:val="00363215"/>
    <w:rsid w:val="00363C8A"/>
    <w:rsid w:val="00363E2B"/>
    <w:rsid w:val="00382274"/>
    <w:rsid w:val="0038574C"/>
    <w:rsid w:val="00385D08"/>
    <w:rsid w:val="00386FDB"/>
    <w:rsid w:val="00387314"/>
    <w:rsid w:val="00390FB6"/>
    <w:rsid w:val="0039289A"/>
    <w:rsid w:val="00392A21"/>
    <w:rsid w:val="003967A5"/>
    <w:rsid w:val="003A08CD"/>
    <w:rsid w:val="003A0E2C"/>
    <w:rsid w:val="003A280C"/>
    <w:rsid w:val="003A4610"/>
    <w:rsid w:val="003A5C1D"/>
    <w:rsid w:val="003A5C3C"/>
    <w:rsid w:val="003B1130"/>
    <w:rsid w:val="003B55DE"/>
    <w:rsid w:val="003B6F57"/>
    <w:rsid w:val="003C1EB3"/>
    <w:rsid w:val="003C3BCE"/>
    <w:rsid w:val="003C6B78"/>
    <w:rsid w:val="003C7DAF"/>
    <w:rsid w:val="003D17FE"/>
    <w:rsid w:val="003D5BFE"/>
    <w:rsid w:val="003D72AB"/>
    <w:rsid w:val="003E2C90"/>
    <w:rsid w:val="003E6C82"/>
    <w:rsid w:val="003E7A8D"/>
    <w:rsid w:val="003F2DBA"/>
    <w:rsid w:val="003F31C7"/>
    <w:rsid w:val="003F43EF"/>
    <w:rsid w:val="0040386E"/>
    <w:rsid w:val="004076C2"/>
    <w:rsid w:val="004102C8"/>
    <w:rsid w:val="0041031C"/>
    <w:rsid w:val="00412F4A"/>
    <w:rsid w:val="00420F7D"/>
    <w:rsid w:val="0042149E"/>
    <w:rsid w:val="004214EB"/>
    <w:rsid w:val="004236B3"/>
    <w:rsid w:val="00425597"/>
    <w:rsid w:val="004276E0"/>
    <w:rsid w:val="0043058B"/>
    <w:rsid w:val="00430E2A"/>
    <w:rsid w:val="0043293F"/>
    <w:rsid w:val="004354BB"/>
    <w:rsid w:val="004369B7"/>
    <w:rsid w:val="0044553C"/>
    <w:rsid w:val="00445BC2"/>
    <w:rsid w:val="00450A2E"/>
    <w:rsid w:val="00452744"/>
    <w:rsid w:val="00453CA3"/>
    <w:rsid w:val="00471233"/>
    <w:rsid w:val="00474562"/>
    <w:rsid w:val="00474E09"/>
    <w:rsid w:val="00475985"/>
    <w:rsid w:val="00475AD2"/>
    <w:rsid w:val="00477104"/>
    <w:rsid w:val="00483B7D"/>
    <w:rsid w:val="00490D17"/>
    <w:rsid w:val="00491CF3"/>
    <w:rsid w:val="00492115"/>
    <w:rsid w:val="00493ED3"/>
    <w:rsid w:val="00494647"/>
    <w:rsid w:val="004A07F2"/>
    <w:rsid w:val="004A1CBD"/>
    <w:rsid w:val="004A27C6"/>
    <w:rsid w:val="004B4BDE"/>
    <w:rsid w:val="004B57FE"/>
    <w:rsid w:val="004B666C"/>
    <w:rsid w:val="004B7EE9"/>
    <w:rsid w:val="004C2DD7"/>
    <w:rsid w:val="004D0E41"/>
    <w:rsid w:val="004D5E66"/>
    <w:rsid w:val="004D7747"/>
    <w:rsid w:val="004E0AA7"/>
    <w:rsid w:val="004F6C16"/>
    <w:rsid w:val="004F6E29"/>
    <w:rsid w:val="00502788"/>
    <w:rsid w:val="00510706"/>
    <w:rsid w:val="00511FCE"/>
    <w:rsid w:val="00516A02"/>
    <w:rsid w:val="00517D37"/>
    <w:rsid w:val="00523358"/>
    <w:rsid w:val="00546C37"/>
    <w:rsid w:val="0054702A"/>
    <w:rsid w:val="0054734B"/>
    <w:rsid w:val="00556567"/>
    <w:rsid w:val="005570F0"/>
    <w:rsid w:val="005625D4"/>
    <w:rsid w:val="00566F1E"/>
    <w:rsid w:val="0057552F"/>
    <w:rsid w:val="00577BAF"/>
    <w:rsid w:val="00582182"/>
    <w:rsid w:val="00584A22"/>
    <w:rsid w:val="00586ECF"/>
    <w:rsid w:val="00590922"/>
    <w:rsid w:val="005912E1"/>
    <w:rsid w:val="00594A54"/>
    <w:rsid w:val="0059645F"/>
    <w:rsid w:val="00597DDC"/>
    <w:rsid w:val="005A0F77"/>
    <w:rsid w:val="005A1FF6"/>
    <w:rsid w:val="005A5815"/>
    <w:rsid w:val="005A75F8"/>
    <w:rsid w:val="005B1362"/>
    <w:rsid w:val="005B1EEE"/>
    <w:rsid w:val="005B291A"/>
    <w:rsid w:val="005B51F6"/>
    <w:rsid w:val="005C1D6F"/>
    <w:rsid w:val="005C22E3"/>
    <w:rsid w:val="005C686A"/>
    <w:rsid w:val="005D0906"/>
    <w:rsid w:val="005D6C54"/>
    <w:rsid w:val="005F4E08"/>
    <w:rsid w:val="005F5D70"/>
    <w:rsid w:val="00603A9B"/>
    <w:rsid w:val="00610577"/>
    <w:rsid w:val="00612E0C"/>
    <w:rsid w:val="00622696"/>
    <w:rsid w:val="006244D6"/>
    <w:rsid w:val="006266B8"/>
    <w:rsid w:val="00627A17"/>
    <w:rsid w:val="00633F4B"/>
    <w:rsid w:val="006368E6"/>
    <w:rsid w:val="00637C16"/>
    <w:rsid w:val="00646ACA"/>
    <w:rsid w:val="006474D6"/>
    <w:rsid w:val="006477A9"/>
    <w:rsid w:val="00653DE4"/>
    <w:rsid w:val="00655D95"/>
    <w:rsid w:val="00661383"/>
    <w:rsid w:val="00662C8B"/>
    <w:rsid w:val="006672BC"/>
    <w:rsid w:val="00670D16"/>
    <w:rsid w:val="00671168"/>
    <w:rsid w:val="00671219"/>
    <w:rsid w:val="00671636"/>
    <w:rsid w:val="00672D17"/>
    <w:rsid w:val="006750CB"/>
    <w:rsid w:val="00694826"/>
    <w:rsid w:val="00696005"/>
    <w:rsid w:val="00697A14"/>
    <w:rsid w:val="006A0265"/>
    <w:rsid w:val="006A299E"/>
    <w:rsid w:val="006A45E7"/>
    <w:rsid w:val="006B241A"/>
    <w:rsid w:val="006B5865"/>
    <w:rsid w:val="006B7D79"/>
    <w:rsid w:val="006C20E0"/>
    <w:rsid w:val="006C59E6"/>
    <w:rsid w:val="006D0E9B"/>
    <w:rsid w:val="006D12BE"/>
    <w:rsid w:val="006D3305"/>
    <w:rsid w:val="006D3798"/>
    <w:rsid w:val="006D6AAE"/>
    <w:rsid w:val="006D6EC5"/>
    <w:rsid w:val="006E0ECB"/>
    <w:rsid w:val="006E2F82"/>
    <w:rsid w:val="006E33C8"/>
    <w:rsid w:val="006E3927"/>
    <w:rsid w:val="006E4548"/>
    <w:rsid w:val="006F314F"/>
    <w:rsid w:val="006F3358"/>
    <w:rsid w:val="006F3FB9"/>
    <w:rsid w:val="006F7D37"/>
    <w:rsid w:val="00704A47"/>
    <w:rsid w:val="00706DA7"/>
    <w:rsid w:val="00710FA7"/>
    <w:rsid w:val="0071284C"/>
    <w:rsid w:val="00713E93"/>
    <w:rsid w:val="007147BF"/>
    <w:rsid w:val="00715FFB"/>
    <w:rsid w:val="00723B58"/>
    <w:rsid w:val="0072795D"/>
    <w:rsid w:val="0072797C"/>
    <w:rsid w:val="00740897"/>
    <w:rsid w:val="00740D99"/>
    <w:rsid w:val="00752DC8"/>
    <w:rsid w:val="00756B38"/>
    <w:rsid w:val="00760668"/>
    <w:rsid w:val="00760DFD"/>
    <w:rsid w:val="0076146F"/>
    <w:rsid w:val="00765C08"/>
    <w:rsid w:val="007666A8"/>
    <w:rsid w:val="00776E17"/>
    <w:rsid w:val="00776E56"/>
    <w:rsid w:val="00781B8D"/>
    <w:rsid w:val="00787669"/>
    <w:rsid w:val="00787AB6"/>
    <w:rsid w:val="00794F62"/>
    <w:rsid w:val="007A093B"/>
    <w:rsid w:val="007A0E56"/>
    <w:rsid w:val="007A28BE"/>
    <w:rsid w:val="007A3CA1"/>
    <w:rsid w:val="007A5232"/>
    <w:rsid w:val="007A60C2"/>
    <w:rsid w:val="007A6228"/>
    <w:rsid w:val="007A68EB"/>
    <w:rsid w:val="007A7214"/>
    <w:rsid w:val="007B0D57"/>
    <w:rsid w:val="007B1092"/>
    <w:rsid w:val="007B2894"/>
    <w:rsid w:val="007B30AC"/>
    <w:rsid w:val="007B5F67"/>
    <w:rsid w:val="007B726D"/>
    <w:rsid w:val="007C2784"/>
    <w:rsid w:val="007D1A7F"/>
    <w:rsid w:val="007D1C29"/>
    <w:rsid w:val="007D6BC6"/>
    <w:rsid w:val="007E2195"/>
    <w:rsid w:val="007E248B"/>
    <w:rsid w:val="007E2C90"/>
    <w:rsid w:val="007F5220"/>
    <w:rsid w:val="00801499"/>
    <w:rsid w:val="00803F1A"/>
    <w:rsid w:val="008043D9"/>
    <w:rsid w:val="00804D3F"/>
    <w:rsid w:val="0081080B"/>
    <w:rsid w:val="008135A7"/>
    <w:rsid w:val="00814443"/>
    <w:rsid w:val="00814454"/>
    <w:rsid w:val="00815611"/>
    <w:rsid w:val="00817CC9"/>
    <w:rsid w:val="00820600"/>
    <w:rsid w:val="00831885"/>
    <w:rsid w:val="00836068"/>
    <w:rsid w:val="008367FA"/>
    <w:rsid w:val="00836D95"/>
    <w:rsid w:val="008435DE"/>
    <w:rsid w:val="00843E6B"/>
    <w:rsid w:val="008470D2"/>
    <w:rsid w:val="00852FCD"/>
    <w:rsid w:val="0085363C"/>
    <w:rsid w:val="0085715F"/>
    <w:rsid w:val="00861D94"/>
    <w:rsid w:val="00862830"/>
    <w:rsid w:val="0086415C"/>
    <w:rsid w:val="00866DFB"/>
    <w:rsid w:val="00875499"/>
    <w:rsid w:val="00876465"/>
    <w:rsid w:val="0088382D"/>
    <w:rsid w:val="00885162"/>
    <w:rsid w:val="008853B8"/>
    <w:rsid w:val="00887D4A"/>
    <w:rsid w:val="0089157B"/>
    <w:rsid w:val="008A4B61"/>
    <w:rsid w:val="008A5B1B"/>
    <w:rsid w:val="008B2BB3"/>
    <w:rsid w:val="008B48DB"/>
    <w:rsid w:val="008B4D15"/>
    <w:rsid w:val="008B6375"/>
    <w:rsid w:val="008C154F"/>
    <w:rsid w:val="008C1643"/>
    <w:rsid w:val="008C3E69"/>
    <w:rsid w:val="008D1E52"/>
    <w:rsid w:val="008D529E"/>
    <w:rsid w:val="008E1EA7"/>
    <w:rsid w:val="008F1B9F"/>
    <w:rsid w:val="00901C1F"/>
    <w:rsid w:val="009078E4"/>
    <w:rsid w:val="00907D05"/>
    <w:rsid w:val="00920192"/>
    <w:rsid w:val="00923665"/>
    <w:rsid w:val="00925243"/>
    <w:rsid w:val="00932008"/>
    <w:rsid w:val="009342A2"/>
    <w:rsid w:val="00935697"/>
    <w:rsid w:val="00937BE1"/>
    <w:rsid w:val="00937E98"/>
    <w:rsid w:val="00943613"/>
    <w:rsid w:val="00945FFF"/>
    <w:rsid w:val="009508F4"/>
    <w:rsid w:val="00950DC3"/>
    <w:rsid w:val="00951304"/>
    <w:rsid w:val="0095318A"/>
    <w:rsid w:val="00956057"/>
    <w:rsid w:val="009568AF"/>
    <w:rsid w:val="0095728B"/>
    <w:rsid w:val="009628BA"/>
    <w:rsid w:val="009665D6"/>
    <w:rsid w:val="009671AB"/>
    <w:rsid w:val="0097047C"/>
    <w:rsid w:val="0097131B"/>
    <w:rsid w:val="009714CA"/>
    <w:rsid w:val="009727AA"/>
    <w:rsid w:val="00974DFE"/>
    <w:rsid w:val="00976435"/>
    <w:rsid w:val="00976C47"/>
    <w:rsid w:val="00980B6A"/>
    <w:rsid w:val="00984D57"/>
    <w:rsid w:val="009856B8"/>
    <w:rsid w:val="00985AFC"/>
    <w:rsid w:val="00985FB3"/>
    <w:rsid w:val="009924D6"/>
    <w:rsid w:val="00994E03"/>
    <w:rsid w:val="00996D79"/>
    <w:rsid w:val="009A530A"/>
    <w:rsid w:val="009A56AF"/>
    <w:rsid w:val="009A73DC"/>
    <w:rsid w:val="009B359A"/>
    <w:rsid w:val="009B3D12"/>
    <w:rsid w:val="009B485B"/>
    <w:rsid w:val="009C0AC8"/>
    <w:rsid w:val="009C2CD5"/>
    <w:rsid w:val="009C5F98"/>
    <w:rsid w:val="009C6EAE"/>
    <w:rsid w:val="009C6EF0"/>
    <w:rsid w:val="009C73F1"/>
    <w:rsid w:val="009C79C7"/>
    <w:rsid w:val="009C7F21"/>
    <w:rsid w:val="009D0659"/>
    <w:rsid w:val="009D73EE"/>
    <w:rsid w:val="009E0999"/>
    <w:rsid w:val="009E5A9B"/>
    <w:rsid w:val="009F2C12"/>
    <w:rsid w:val="009F3C8C"/>
    <w:rsid w:val="00A040D3"/>
    <w:rsid w:val="00A04D9C"/>
    <w:rsid w:val="00A06A80"/>
    <w:rsid w:val="00A16550"/>
    <w:rsid w:val="00A22796"/>
    <w:rsid w:val="00A30C0F"/>
    <w:rsid w:val="00A352F1"/>
    <w:rsid w:val="00A37D7C"/>
    <w:rsid w:val="00A40F2D"/>
    <w:rsid w:val="00A5350E"/>
    <w:rsid w:val="00A53FE4"/>
    <w:rsid w:val="00A54015"/>
    <w:rsid w:val="00A62225"/>
    <w:rsid w:val="00A657BD"/>
    <w:rsid w:val="00A66482"/>
    <w:rsid w:val="00A679AC"/>
    <w:rsid w:val="00A67CC1"/>
    <w:rsid w:val="00A7147E"/>
    <w:rsid w:val="00A756F7"/>
    <w:rsid w:val="00A82C04"/>
    <w:rsid w:val="00A8302D"/>
    <w:rsid w:val="00A84FB8"/>
    <w:rsid w:val="00A8521E"/>
    <w:rsid w:val="00A86127"/>
    <w:rsid w:val="00A86EDD"/>
    <w:rsid w:val="00A91A03"/>
    <w:rsid w:val="00A93B36"/>
    <w:rsid w:val="00A95028"/>
    <w:rsid w:val="00A96AF9"/>
    <w:rsid w:val="00AA21D6"/>
    <w:rsid w:val="00AA21EA"/>
    <w:rsid w:val="00AA315B"/>
    <w:rsid w:val="00AB0794"/>
    <w:rsid w:val="00AC1726"/>
    <w:rsid w:val="00AC7285"/>
    <w:rsid w:val="00AD09DB"/>
    <w:rsid w:val="00AD5E12"/>
    <w:rsid w:val="00AD6525"/>
    <w:rsid w:val="00AF4000"/>
    <w:rsid w:val="00B01B26"/>
    <w:rsid w:val="00B03383"/>
    <w:rsid w:val="00B123A0"/>
    <w:rsid w:val="00B12F9A"/>
    <w:rsid w:val="00B15F27"/>
    <w:rsid w:val="00B15F4E"/>
    <w:rsid w:val="00B1755A"/>
    <w:rsid w:val="00B20DC3"/>
    <w:rsid w:val="00B230D0"/>
    <w:rsid w:val="00B2483C"/>
    <w:rsid w:val="00B253D9"/>
    <w:rsid w:val="00B31B99"/>
    <w:rsid w:val="00B33D34"/>
    <w:rsid w:val="00B424DC"/>
    <w:rsid w:val="00B47B76"/>
    <w:rsid w:val="00B521CE"/>
    <w:rsid w:val="00B545DA"/>
    <w:rsid w:val="00B5501A"/>
    <w:rsid w:val="00B56D24"/>
    <w:rsid w:val="00B63392"/>
    <w:rsid w:val="00B63637"/>
    <w:rsid w:val="00B63ABB"/>
    <w:rsid w:val="00B64960"/>
    <w:rsid w:val="00B656E1"/>
    <w:rsid w:val="00B65A87"/>
    <w:rsid w:val="00B734D4"/>
    <w:rsid w:val="00B73ACC"/>
    <w:rsid w:val="00B803CB"/>
    <w:rsid w:val="00B8095A"/>
    <w:rsid w:val="00B8519E"/>
    <w:rsid w:val="00B8717A"/>
    <w:rsid w:val="00B90FF9"/>
    <w:rsid w:val="00B94FF7"/>
    <w:rsid w:val="00B952A3"/>
    <w:rsid w:val="00B95977"/>
    <w:rsid w:val="00BA1674"/>
    <w:rsid w:val="00BA1C5D"/>
    <w:rsid w:val="00BA2371"/>
    <w:rsid w:val="00BA2CEC"/>
    <w:rsid w:val="00BB01F7"/>
    <w:rsid w:val="00BB0C81"/>
    <w:rsid w:val="00BB1F1F"/>
    <w:rsid w:val="00BB2617"/>
    <w:rsid w:val="00BC0C13"/>
    <w:rsid w:val="00BC3206"/>
    <w:rsid w:val="00BD2824"/>
    <w:rsid w:val="00BD3AD2"/>
    <w:rsid w:val="00BD5BE3"/>
    <w:rsid w:val="00BD781A"/>
    <w:rsid w:val="00BE0F68"/>
    <w:rsid w:val="00BE3D0C"/>
    <w:rsid w:val="00BE3F96"/>
    <w:rsid w:val="00BE66C4"/>
    <w:rsid w:val="00BF005F"/>
    <w:rsid w:val="00BF0F5B"/>
    <w:rsid w:val="00C00568"/>
    <w:rsid w:val="00C0099E"/>
    <w:rsid w:val="00C01000"/>
    <w:rsid w:val="00C03002"/>
    <w:rsid w:val="00C0410A"/>
    <w:rsid w:val="00C1103F"/>
    <w:rsid w:val="00C1669E"/>
    <w:rsid w:val="00C203F4"/>
    <w:rsid w:val="00C22458"/>
    <w:rsid w:val="00C23D45"/>
    <w:rsid w:val="00C24C2B"/>
    <w:rsid w:val="00C275FE"/>
    <w:rsid w:val="00C31EED"/>
    <w:rsid w:val="00C32F77"/>
    <w:rsid w:val="00C33982"/>
    <w:rsid w:val="00C350F0"/>
    <w:rsid w:val="00C356B8"/>
    <w:rsid w:val="00C47338"/>
    <w:rsid w:val="00C4779D"/>
    <w:rsid w:val="00C527DF"/>
    <w:rsid w:val="00C555F5"/>
    <w:rsid w:val="00C56365"/>
    <w:rsid w:val="00C602D4"/>
    <w:rsid w:val="00C623B4"/>
    <w:rsid w:val="00C6260B"/>
    <w:rsid w:val="00C65C71"/>
    <w:rsid w:val="00C7543F"/>
    <w:rsid w:val="00C97AD5"/>
    <w:rsid w:val="00C97BE8"/>
    <w:rsid w:val="00C97FF2"/>
    <w:rsid w:val="00CB0299"/>
    <w:rsid w:val="00CB4616"/>
    <w:rsid w:val="00CB7216"/>
    <w:rsid w:val="00CC40B5"/>
    <w:rsid w:val="00CC554A"/>
    <w:rsid w:val="00CC69A7"/>
    <w:rsid w:val="00CC7D90"/>
    <w:rsid w:val="00CD4365"/>
    <w:rsid w:val="00CD4F04"/>
    <w:rsid w:val="00CD7691"/>
    <w:rsid w:val="00CE1359"/>
    <w:rsid w:val="00CE13D2"/>
    <w:rsid w:val="00CE19BD"/>
    <w:rsid w:val="00CE2D40"/>
    <w:rsid w:val="00CE6963"/>
    <w:rsid w:val="00CF099E"/>
    <w:rsid w:val="00CF0FD8"/>
    <w:rsid w:val="00CF5611"/>
    <w:rsid w:val="00CF5D16"/>
    <w:rsid w:val="00CF770F"/>
    <w:rsid w:val="00D022F5"/>
    <w:rsid w:val="00D045CB"/>
    <w:rsid w:val="00D0489B"/>
    <w:rsid w:val="00D11449"/>
    <w:rsid w:val="00D13F6C"/>
    <w:rsid w:val="00D140E7"/>
    <w:rsid w:val="00D26231"/>
    <w:rsid w:val="00D30B48"/>
    <w:rsid w:val="00D32FDA"/>
    <w:rsid w:val="00D33503"/>
    <w:rsid w:val="00D33D56"/>
    <w:rsid w:val="00D3479C"/>
    <w:rsid w:val="00D35351"/>
    <w:rsid w:val="00D3637A"/>
    <w:rsid w:val="00D464E9"/>
    <w:rsid w:val="00D46621"/>
    <w:rsid w:val="00D5544C"/>
    <w:rsid w:val="00D57AB0"/>
    <w:rsid w:val="00D625C0"/>
    <w:rsid w:val="00D64E7F"/>
    <w:rsid w:val="00D656C5"/>
    <w:rsid w:val="00D659B4"/>
    <w:rsid w:val="00D65B07"/>
    <w:rsid w:val="00D70926"/>
    <w:rsid w:val="00D73953"/>
    <w:rsid w:val="00D7399F"/>
    <w:rsid w:val="00D74863"/>
    <w:rsid w:val="00D81340"/>
    <w:rsid w:val="00D83E47"/>
    <w:rsid w:val="00D85E33"/>
    <w:rsid w:val="00D86F16"/>
    <w:rsid w:val="00D87A46"/>
    <w:rsid w:val="00D92068"/>
    <w:rsid w:val="00DA226B"/>
    <w:rsid w:val="00DA2EE1"/>
    <w:rsid w:val="00DA37B7"/>
    <w:rsid w:val="00DA5543"/>
    <w:rsid w:val="00DA6920"/>
    <w:rsid w:val="00DA6BB6"/>
    <w:rsid w:val="00DA6D6F"/>
    <w:rsid w:val="00DB2A68"/>
    <w:rsid w:val="00DC0DF0"/>
    <w:rsid w:val="00DC145D"/>
    <w:rsid w:val="00DE2C71"/>
    <w:rsid w:val="00DE4EF8"/>
    <w:rsid w:val="00DF24D3"/>
    <w:rsid w:val="00DF375C"/>
    <w:rsid w:val="00DF710D"/>
    <w:rsid w:val="00DF7DDA"/>
    <w:rsid w:val="00E005B8"/>
    <w:rsid w:val="00E008B7"/>
    <w:rsid w:val="00E02CA0"/>
    <w:rsid w:val="00E04629"/>
    <w:rsid w:val="00E05277"/>
    <w:rsid w:val="00E06071"/>
    <w:rsid w:val="00E06A7D"/>
    <w:rsid w:val="00E10EF6"/>
    <w:rsid w:val="00E1275B"/>
    <w:rsid w:val="00E131CD"/>
    <w:rsid w:val="00E16106"/>
    <w:rsid w:val="00E169AC"/>
    <w:rsid w:val="00E21D4B"/>
    <w:rsid w:val="00E2312B"/>
    <w:rsid w:val="00E23B9D"/>
    <w:rsid w:val="00E24D7E"/>
    <w:rsid w:val="00E3242F"/>
    <w:rsid w:val="00E338C2"/>
    <w:rsid w:val="00E453BD"/>
    <w:rsid w:val="00E455AA"/>
    <w:rsid w:val="00E46DB2"/>
    <w:rsid w:val="00E46DCF"/>
    <w:rsid w:val="00E53150"/>
    <w:rsid w:val="00E56E64"/>
    <w:rsid w:val="00E601D1"/>
    <w:rsid w:val="00E64F21"/>
    <w:rsid w:val="00E66A82"/>
    <w:rsid w:val="00E70382"/>
    <w:rsid w:val="00E7208D"/>
    <w:rsid w:val="00E75E06"/>
    <w:rsid w:val="00E7623A"/>
    <w:rsid w:val="00E762BB"/>
    <w:rsid w:val="00E82878"/>
    <w:rsid w:val="00E86501"/>
    <w:rsid w:val="00EA0EAB"/>
    <w:rsid w:val="00EA147B"/>
    <w:rsid w:val="00EA6DD2"/>
    <w:rsid w:val="00EB479C"/>
    <w:rsid w:val="00EB4A31"/>
    <w:rsid w:val="00EC0C86"/>
    <w:rsid w:val="00EC3222"/>
    <w:rsid w:val="00EC5045"/>
    <w:rsid w:val="00EC5BE3"/>
    <w:rsid w:val="00EC5D4B"/>
    <w:rsid w:val="00ED064A"/>
    <w:rsid w:val="00ED0E6B"/>
    <w:rsid w:val="00ED277B"/>
    <w:rsid w:val="00ED2C06"/>
    <w:rsid w:val="00ED3892"/>
    <w:rsid w:val="00ED592D"/>
    <w:rsid w:val="00EE1C82"/>
    <w:rsid w:val="00EE2D26"/>
    <w:rsid w:val="00EE3A50"/>
    <w:rsid w:val="00EE6A2D"/>
    <w:rsid w:val="00EE7756"/>
    <w:rsid w:val="00EE7886"/>
    <w:rsid w:val="00EF6CD8"/>
    <w:rsid w:val="00EF72D2"/>
    <w:rsid w:val="00F0014F"/>
    <w:rsid w:val="00F02121"/>
    <w:rsid w:val="00F02983"/>
    <w:rsid w:val="00F033D2"/>
    <w:rsid w:val="00F037FC"/>
    <w:rsid w:val="00F04970"/>
    <w:rsid w:val="00F049CA"/>
    <w:rsid w:val="00F11964"/>
    <w:rsid w:val="00F122FF"/>
    <w:rsid w:val="00F129B8"/>
    <w:rsid w:val="00F12AAD"/>
    <w:rsid w:val="00F12EC4"/>
    <w:rsid w:val="00F14098"/>
    <w:rsid w:val="00F147C6"/>
    <w:rsid w:val="00F14CB3"/>
    <w:rsid w:val="00F217DF"/>
    <w:rsid w:val="00F2241F"/>
    <w:rsid w:val="00F235CA"/>
    <w:rsid w:val="00F26080"/>
    <w:rsid w:val="00F34A20"/>
    <w:rsid w:val="00F375C0"/>
    <w:rsid w:val="00F411E2"/>
    <w:rsid w:val="00F443EB"/>
    <w:rsid w:val="00F448BC"/>
    <w:rsid w:val="00F46864"/>
    <w:rsid w:val="00F47831"/>
    <w:rsid w:val="00F56416"/>
    <w:rsid w:val="00F62764"/>
    <w:rsid w:val="00F67916"/>
    <w:rsid w:val="00F7792C"/>
    <w:rsid w:val="00F83A86"/>
    <w:rsid w:val="00F84415"/>
    <w:rsid w:val="00F851EB"/>
    <w:rsid w:val="00F8567B"/>
    <w:rsid w:val="00F86C14"/>
    <w:rsid w:val="00F86F99"/>
    <w:rsid w:val="00F940EC"/>
    <w:rsid w:val="00F95337"/>
    <w:rsid w:val="00F97537"/>
    <w:rsid w:val="00FA0B6B"/>
    <w:rsid w:val="00FA653D"/>
    <w:rsid w:val="00FB1B17"/>
    <w:rsid w:val="00FB2056"/>
    <w:rsid w:val="00FB2321"/>
    <w:rsid w:val="00FB5C7A"/>
    <w:rsid w:val="00FC2AAA"/>
    <w:rsid w:val="00FC59B9"/>
    <w:rsid w:val="00FC7C48"/>
    <w:rsid w:val="00FD478D"/>
    <w:rsid w:val="00FD599C"/>
    <w:rsid w:val="00FD59E9"/>
    <w:rsid w:val="00FE0E9C"/>
    <w:rsid w:val="00FE4328"/>
    <w:rsid w:val="00FF104C"/>
    <w:rsid w:val="00FF1FDA"/>
    <w:rsid w:val="00FF4989"/>
    <w:rsid w:val="15DB4C81"/>
    <w:rsid w:val="2F9C5547"/>
    <w:rsid w:val="55733C5F"/>
    <w:rsid w:val="5CCC5BDE"/>
    <w:rsid w:val="5D8F3531"/>
    <w:rsid w:val="7CCB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20D5735A"/>
  <w15:docId w15:val="{FFB60A68-0995-485E-B1EE-9643D732E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C2CD5"/>
    <w:pPr>
      <w:overflowPunct w:val="0"/>
      <w:autoSpaceDE w:val="0"/>
      <w:autoSpaceDN w:val="0"/>
      <w:adjustRightInd w:val="0"/>
      <w:spacing w:beforeLines="50" w:before="50" w:line="360" w:lineRule="auto"/>
      <w:ind w:firstLineChars="200" w:firstLine="200"/>
      <w:jc w:val="both"/>
      <w:textAlignment w:val="baseline"/>
    </w:pPr>
    <w:rPr>
      <w:sz w:val="21"/>
    </w:rPr>
  </w:style>
  <w:style w:type="paragraph" w:styleId="1">
    <w:name w:val="heading 1"/>
    <w:next w:val="a"/>
    <w:link w:val="10"/>
    <w:uiPriority w:val="9"/>
    <w:qFormat/>
    <w:rsid w:val="00141DC8"/>
    <w:pPr>
      <w:keepNext/>
      <w:keepLines/>
      <w:spacing w:line="288" w:lineRule="auto"/>
      <w:outlineLvl w:val="0"/>
    </w:pPr>
    <w:rPr>
      <w:rFonts w:ascii="等线" w:eastAsia="等线" w:hAnsi="等线"/>
      <w:b/>
      <w:bCs/>
      <w:kern w:val="44"/>
      <w:sz w:val="21"/>
      <w:szCs w:val="44"/>
    </w:rPr>
  </w:style>
  <w:style w:type="paragraph" w:styleId="2">
    <w:name w:val="heading 2"/>
    <w:next w:val="a"/>
    <w:link w:val="20"/>
    <w:uiPriority w:val="9"/>
    <w:unhideWhenUsed/>
    <w:qFormat/>
    <w:rsid w:val="00141DC8"/>
    <w:pPr>
      <w:keepNext/>
      <w:keepLines/>
      <w:spacing w:line="288" w:lineRule="auto"/>
      <w:outlineLvl w:val="1"/>
    </w:pPr>
    <w:rPr>
      <w:rFonts w:ascii="等线 Light" w:eastAsia="等线" w:hAnsi="等线 Light"/>
      <w:b/>
      <w:bCs/>
      <w:kern w:val="2"/>
      <w:sz w:val="21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</w:rPr>
  </w:style>
  <w:style w:type="paragraph" w:customStyle="1" w:styleId="o">
    <w:name w:val="????????¨?¬???????????¡§¬???????????¡¨¬??????????¡§¬????????¡§¬??????????¡§¬???o???????????¡¨¬??????????¡§¬????????¡§¬??"/>
    <w:basedOn w:val="a"/>
    <w:pPr>
      <w:spacing w:line="240" w:lineRule="auto"/>
      <w:jc w:val="left"/>
    </w:pPr>
    <w:rPr>
      <w:sz w:val="24"/>
    </w:rPr>
  </w:style>
  <w:style w:type="paragraph" w:customStyle="1" w:styleId="DefaultText">
    <w:name w:val="Default Text"/>
    <w:basedOn w:val="a"/>
    <w:pPr>
      <w:spacing w:line="240" w:lineRule="auto"/>
      <w:jc w:val="left"/>
    </w:pPr>
    <w:rPr>
      <w:sz w:val="24"/>
    </w:rPr>
  </w:style>
  <w:style w:type="paragraph" w:customStyle="1" w:styleId="yoDD">
    <w:name w:val="?y??????????¨?¬???o????????¡¨¬??????????¡§¬??|DD???"/>
    <w:basedOn w:val="a"/>
    <w:pPr>
      <w:ind w:firstLine="425"/>
    </w:pPr>
  </w:style>
  <w:style w:type="paragraph" w:styleId="a5">
    <w:name w:val="footer"/>
    <w:basedOn w:val="a"/>
    <w:link w:val="a6"/>
    <w:rsid w:val="00C7543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link w:val="a5"/>
    <w:rsid w:val="00C7543F"/>
    <w:rPr>
      <w:sz w:val="18"/>
      <w:szCs w:val="18"/>
    </w:rPr>
  </w:style>
  <w:style w:type="table" w:styleId="a7">
    <w:name w:val="Table Grid"/>
    <w:basedOn w:val="a1"/>
    <w:uiPriority w:val="39"/>
    <w:qFormat/>
    <w:rsid w:val="002E6B0A"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Table Simple 1"/>
    <w:basedOn w:val="a1"/>
    <w:rsid w:val="008043D9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a4">
    <w:name w:val="页眉 字符"/>
    <w:link w:val="a3"/>
    <w:uiPriority w:val="99"/>
    <w:rsid w:val="00F14CB3"/>
    <w:rPr>
      <w:sz w:val="18"/>
    </w:rPr>
  </w:style>
  <w:style w:type="paragraph" w:styleId="a8">
    <w:name w:val="List Paragraph"/>
    <w:basedOn w:val="a"/>
    <w:uiPriority w:val="34"/>
    <w:qFormat/>
    <w:rsid w:val="00F14CB3"/>
    <w:pPr>
      <w:widowControl w:val="0"/>
      <w:overflowPunct/>
      <w:autoSpaceDE/>
      <w:autoSpaceDN/>
      <w:adjustRightInd/>
      <w:spacing w:line="276" w:lineRule="auto"/>
      <w:ind w:firstLine="420"/>
      <w:textAlignment w:val="auto"/>
    </w:pPr>
    <w:rPr>
      <w:rFonts w:ascii="等线" w:eastAsia="等线" w:hAnsi="等线" w:cs="宋体"/>
      <w:kern w:val="2"/>
      <w:szCs w:val="22"/>
    </w:rPr>
  </w:style>
  <w:style w:type="table" w:styleId="a9">
    <w:name w:val="Table Theme"/>
    <w:basedOn w:val="a1"/>
    <w:rsid w:val="00AA21EA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annotation reference"/>
    <w:rsid w:val="00345D13"/>
    <w:rPr>
      <w:sz w:val="21"/>
      <w:szCs w:val="21"/>
    </w:rPr>
  </w:style>
  <w:style w:type="paragraph" w:styleId="ab">
    <w:name w:val="annotation text"/>
    <w:basedOn w:val="a"/>
    <w:link w:val="ac"/>
    <w:rsid w:val="00345D13"/>
    <w:pPr>
      <w:jc w:val="left"/>
    </w:pPr>
  </w:style>
  <w:style w:type="character" w:customStyle="1" w:styleId="ac">
    <w:name w:val="批注文字 字符"/>
    <w:link w:val="ab"/>
    <w:rsid w:val="00345D13"/>
    <w:rPr>
      <w:sz w:val="21"/>
    </w:rPr>
  </w:style>
  <w:style w:type="paragraph" w:styleId="ad">
    <w:name w:val="annotation subject"/>
    <w:basedOn w:val="ab"/>
    <w:next w:val="ab"/>
    <w:link w:val="ae"/>
    <w:rsid w:val="00345D13"/>
    <w:rPr>
      <w:b/>
      <w:bCs/>
    </w:rPr>
  </w:style>
  <w:style w:type="character" w:customStyle="1" w:styleId="ae">
    <w:name w:val="批注主题 字符"/>
    <w:link w:val="ad"/>
    <w:rsid w:val="00345D13"/>
    <w:rPr>
      <w:b/>
      <w:bCs/>
      <w:sz w:val="21"/>
    </w:rPr>
  </w:style>
  <w:style w:type="paragraph" w:styleId="af">
    <w:name w:val="Balloon Text"/>
    <w:basedOn w:val="a"/>
    <w:link w:val="af0"/>
    <w:rsid w:val="00345D13"/>
    <w:pPr>
      <w:spacing w:line="240" w:lineRule="auto"/>
    </w:pPr>
    <w:rPr>
      <w:sz w:val="18"/>
      <w:szCs w:val="18"/>
    </w:rPr>
  </w:style>
  <w:style w:type="character" w:customStyle="1" w:styleId="af0">
    <w:name w:val="批注框文本 字符"/>
    <w:link w:val="af"/>
    <w:rsid w:val="00345D13"/>
    <w:rPr>
      <w:sz w:val="18"/>
      <w:szCs w:val="18"/>
    </w:rPr>
  </w:style>
  <w:style w:type="character" w:customStyle="1" w:styleId="10">
    <w:name w:val="标题 1 字符"/>
    <w:link w:val="1"/>
    <w:uiPriority w:val="9"/>
    <w:rsid w:val="00141DC8"/>
    <w:rPr>
      <w:rFonts w:ascii="等线" w:eastAsia="等线" w:hAnsi="等线"/>
      <w:b/>
      <w:bCs/>
      <w:kern w:val="44"/>
      <w:sz w:val="21"/>
      <w:szCs w:val="44"/>
    </w:rPr>
  </w:style>
  <w:style w:type="character" w:customStyle="1" w:styleId="20">
    <w:name w:val="标题 2 字符"/>
    <w:link w:val="2"/>
    <w:uiPriority w:val="9"/>
    <w:rsid w:val="00141DC8"/>
    <w:rPr>
      <w:rFonts w:ascii="等线 Light" w:eastAsia="等线" w:hAnsi="等线 Light"/>
      <w:b/>
      <w:bCs/>
      <w:kern w:val="2"/>
      <w:sz w:val="21"/>
      <w:szCs w:val="32"/>
    </w:rPr>
  </w:style>
  <w:style w:type="paragraph" w:styleId="af1">
    <w:name w:val="Revision"/>
    <w:hidden/>
    <w:uiPriority w:val="99"/>
    <w:unhideWhenUsed/>
    <w:rsid w:val="00AD5E12"/>
    <w:rPr>
      <w:sz w:val="21"/>
    </w:rPr>
  </w:style>
  <w:style w:type="character" w:styleId="af2">
    <w:name w:val="Placeholder Text"/>
    <w:basedOn w:val="a0"/>
    <w:uiPriority w:val="99"/>
    <w:unhideWhenUsed/>
    <w:rsid w:val="005B51F6"/>
    <w:rPr>
      <w:color w:val="808080"/>
    </w:rPr>
  </w:style>
  <w:style w:type="paragraph" w:customStyle="1" w:styleId="af3">
    <w:name w:val="文献引用"/>
    <w:basedOn w:val="a"/>
    <w:link w:val="af4"/>
    <w:qFormat/>
    <w:rsid w:val="009508F4"/>
    <w:pPr>
      <w:widowControl w:val="0"/>
      <w:tabs>
        <w:tab w:val="left" w:pos="5670"/>
      </w:tabs>
      <w:overflowPunct/>
      <w:autoSpaceDE/>
      <w:autoSpaceDN/>
      <w:adjustRightInd/>
      <w:spacing w:before="156" w:afterLines="50" w:after="156"/>
      <w:ind w:firstLine="480"/>
      <w:textAlignment w:val="auto"/>
    </w:pPr>
    <w:rPr>
      <w:rFonts w:eastAsia="楷体"/>
      <w:kern w:val="2"/>
      <w:sz w:val="24"/>
      <w:szCs w:val="24"/>
      <w:vertAlign w:val="superscript"/>
    </w:rPr>
  </w:style>
  <w:style w:type="character" w:customStyle="1" w:styleId="af4">
    <w:name w:val="文献引用 字符"/>
    <w:basedOn w:val="a0"/>
    <w:link w:val="af3"/>
    <w:rsid w:val="009508F4"/>
    <w:rPr>
      <w:rFonts w:eastAsia="楷体"/>
      <w:kern w:val="2"/>
      <w:sz w:val="24"/>
      <w:szCs w:val="24"/>
      <w:vertAlign w:val="superscript"/>
    </w:rPr>
  </w:style>
  <w:style w:type="paragraph" w:styleId="af5">
    <w:name w:val="Normal (Web)"/>
    <w:basedOn w:val="a"/>
    <w:uiPriority w:val="99"/>
    <w:unhideWhenUsed/>
    <w:rsid w:val="006C59E6"/>
    <w:pPr>
      <w:overflowPunct/>
      <w:autoSpaceDE/>
      <w:autoSpaceDN/>
      <w:adjustRightInd/>
      <w:spacing w:beforeLines="0" w:before="100" w:beforeAutospacing="1" w:after="100" w:afterAutospacing="1" w:line="240" w:lineRule="auto"/>
      <w:ind w:firstLineChars="0" w:firstLine="0"/>
      <w:jc w:val="left"/>
      <w:textAlignment w:val="auto"/>
    </w:pPr>
    <w:rPr>
      <w:rFonts w:ascii="宋体" w:hAnsi="宋体" w:cs="宋体"/>
      <w:sz w:val="24"/>
      <w:szCs w:val="24"/>
    </w:rPr>
  </w:style>
  <w:style w:type="table" w:customStyle="1" w:styleId="12">
    <w:name w:val="网格型1"/>
    <w:basedOn w:val="a1"/>
    <w:next w:val="a7"/>
    <w:uiPriority w:val="39"/>
    <w:qFormat/>
    <w:rsid w:val="00CC5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7"/>
    <w:uiPriority w:val="39"/>
    <w:qFormat/>
    <w:rsid w:val="00361C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6">
    <w:name w:val="图"/>
    <w:basedOn w:val="a"/>
    <w:link w:val="af7"/>
    <w:qFormat/>
    <w:rsid w:val="00B63392"/>
    <w:pPr>
      <w:spacing w:afterLines="50" w:after="50" w:line="300" w:lineRule="auto"/>
      <w:ind w:firstLineChars="0" w:firstLine="0"/>
      <w:jc w:val="center"/>
    </w:pPr>
    <w:rPr>
      <w:rFonts w:eastAsia="楷体"/>
      <w:b/>
      <w:bCs/>
    </w:rPr>
  </w:style>
  <w:style w:type="character" w:customStyle="1" w:styleId="af7">
    <w:name w:val="图 字符"/>
    <w:basedOn w:val="a0"/>
    <w:link w:val="af6"/>
    <w:rsid w:val="00B63392"/>
    <w:rPr>
      <w:rFonts w:eastAsia="楷体"/>
      <w:b/>
      <w:bCs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2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E5F11-46F5-4695-A950-B26E3B5AB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141</Words>
  <Characters>809</Characters>
  <Application>Microsoft Office Word</Application>
  <DocSecurity>0</DocSecurity>
  <PresentationFormat/>
  <Lines>6</Lines>
  <Paragraphs>1</Paragraphs>
  <Slides>0</Slides>
  <Notes>0</Notes>
  <HiddenSlides>0</HiddenSlides>
  <MMClips>0</MMClips>
  <ScaleCrop>false</ScaleCrop>
  <Manager/>
  <Company>Microsoft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技术交底书撰写模版</dc:title>
  <dc:subject/>
  <dc:creator>User</dc:creator>
  <cp:keywords/>
  <dc:description/>
  <cp:lastModifiedBy>Peggy Yang</cp:lastModifiedBy>
  <cp:revision>85</cp:revision>
  <cp:lastPrinted>2022-09-27T13:43:00Z</cp:lastPrinted>
  <dcterms:created xsi:type="dcterms:W3CDTF">2023-10-17T13:53:00Z</dcterms:created>
  <dcterms:modified xsi:type="dcterms:W3CDTF">2023-12-27T09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  <property fmtid="{D5CDD505-2E9C-101B-9397-08002B2CF9AE}" pid="3" name="MTWinEqns">
    <vt:bool>true</vt:bool>
  </property>
</Properties>
</file>